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E8D92" w14:textId="77777777" w:rsidR="00855244" w:rsidRPr="004C024C" w:rsidRDefault="00855244" w:rsidP="00855244">
      <w:pPr>
        <w:shd w:val="clear" w:color="auto" w:fill="FFFFFF" w:themeFill="background1"/>
        <w:spacing w:line="480" w:lineRule="auto"/>
        <w:jc w:val="center"/>
        <w:rPr>
          <w:rFonts w:ascii="Times New Roman" w:hAnsi="Times New Roman" w:cs="Times New Roman"/>
          <w:b/>
          <w:sz w:val="24"/>
          <w:szCs w:val="24"/>
        </w:rPr>
      </w:pPr>
    </w:p>
    <w:p w14:paraId="2C575861" w14:textId="283C6C2B" w:rsidR="00855244" w:rsidRPr="004C024C" w:rsidRDefault="00855244" w:rsidP="00855244">
      <w:pPr>
        <w:shd w:val="clear" w:color="auto" w:fill="FFFFFF" w:themeFill="background1"/>
        <w:spacing w:line="480" w:lineRule="auto"/>
        <w:jc w:val="center"/>
        <w:rPr>
          <w:rFonts w:ascii="Times New Roman" w:hAnsi="Times New Roman" w:cs="Times New Roman"/>
          <w:b/>
          <w:sz w:val="24"/>
          <w:szCs w:val="24"/>
        </w:rPr>
      </w:pPr>
    </w:p>
    <w:p w14:paraId="310E637F" w14:textId="100BC99E" w:rsidR="00791358" w:rsidRPr="004C024C" w:rsidRDefault="00791358" w:rsidP="00855244">
      <w:pPr>
        <w:shd w:val="clear" w:color="auto" w:fill="FFFFFF" w:themeFill="background1"/>
        <w:spacing w:line="480" w:lineRule="auto"/>
        <w:jc w:val="center"/>
        <w:rPr>
          <w:rFonts w:ascii="Times New Roman" w:hAnsi="Times New Roman" w:cs="Times New Roman"/>
          <w:b/>
          <w:sz w:val="24"/>
          <w:szCs w:val="24"/>
        </w:rPr>
      </w:pPr>
    </w:p>
    <w:p w14:paraId="2F427B01" w14:textId="2475AF94" w:rsidR="00791358" w:rsidRPr="004C024C" w:rsidRDefault="00791358" w:rsidP="00855244">
      <w:pPr>
        <w:shd w:val="clear" w:color="auto" w:fill="FFFFFF" w:themeFill="background1"/>
        <w:spacing w:line="480" w:lineRule="auto"/>
        <w:jc w:val="center"/>
        <w:rPr>
          <w:rFonts w:ascii="Times New Roman" w:hAnsi="Times New Roman" w:cs="Times New Roman"/>
          <w:b/>
          <w:sz w:val="24"/>
          <w:szCs w:val="24"/>
        </w:rPr>
      </w:pPr>
    </w:p>
    <w:p w14:paraId="51DD8EEA" w14:textId="77777777" w:rsidR="00791358" w:rsidRPr="004C024C" w:rsidRDefault="00791358" w:rsidP="00855244">
      <w:pPr>
        <w:shd w:val="clear" w:color="auto" w:fill="FFFFFF" w:themeFill="background1"/>
        <w:spacing w:line="480" w:lineRule="auto"/>
        <w:jc w:val="center"/>
        <w:rPr>
          <w:rFonts w:ascii="Times New Roman" w:hAnsi="Times New Roman" w:cs="Times New Roman"/>
          <w:b/>
          <w:sz w:val="24"/>
          <w:szCs w:val="24"/>
        </w:rPr>
      </w:pPr>
    </w:p>
    <w:p w14:paraId="75053C31" w14:textId="77777777" w:rsidR="00855244" w:rsidRPr="004C024C" w:rsidRDefault="00855244" w:rsidP="00855244">
      <w:pPr>
        <w:shd w:val="clear" w:color="auto" w:fill="FFFFFF" w:themeFill="background1"/>
        <w:spacing w:line="480" w:lineRule="auto"/>
        <w:jc w:val="center"/>
        <w:rPr>
          <w:rFonts w:ascii="Times New Roman" w:hAnsi="Times New Roman" w:cs="Times New Roman"/>
          <w:b/>
          <w:sz w:val="24"/>
          <w:szCs w:val="24"/>
        </w:rPr>
      </w:pPr>
    </w:p>
    <w:p w14:paraId="3E4B8167" w14:textId="308E4C14" w:rsidR="0471230E" w:rsidRPr="004C024C" w:rsidRDefault="00185195" w:rsidP="00D80FE9">
      <w:pPr>
        <w:shd w:val="clear" w:color="auto" w:fill="FFFFFF" w:themeFill="background1"/>
        <w:spacing w:line="480" w:lineRule="auto"/>
        <w:jc w:val="center"/>
        <w:rPr>
          <w:rFonts w:ascii="Times New Roman" w:hAnsi="Times New Roman" w:cs="Times New Roman"/>
          <w:b/>
          <w:bCs/>
          <w:sz w:val="24"/>
          <w:szCs w:val="24"/>
        </w:rPr>
      </w:pPr>
      <w:r w:rsidRPr="004C024C">
        <w:rPr>
          <w:rFonts w:ascii="Times New Roman" w:hAnsi="Times New Roman" w:cs="Times New Roman"/>
          <w:b/>
          <w:sz w:val="24"/>
          <w:szCs w:val="24"/>
        </w:rPr>
        <w:t xml:space="preserve">XN Project: Sponsor </w:t>
      </w:r>
      <w:r w:rsidR="009A112D" w:rsidRPr="004C024C">
        <w:rPr>
          <w:rFonts w:ascii="Times New Roman" w:hAnsi="Times New Roman" w:cs="Times New Roman"/>
          <w:b/>
          <w:sz w:val="24"/>
          <w:szCs w:val="24"/>
        </w:rPr>
        <w:t>Project</w:t>
      </w:r>
    </w:p>
    <w:p w14:paraId="5212C2A5" w14:textId="4A2C4649" w:rsidR="483C1BC0" w:rsidRPr="004C024C" w:rsidRDefault="00791358" w:rsidP="004C024C">
      <w:pPr>
        <w:spacing w:line="480" w:lineRule="auto"/>
        <w:jc w:val="center"/>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t>Hricha Adhikar</w:t>
      </w:r>
      <w:r w:rsidR="7CC39F18" w:rsidRPr="004C024C">
        <w:rPr>
          <w:rFonts w:ascii="Times New Roman" w:eastAsia="Times New Roman" w:hAnsi="Times New Roman" w:cs="Times New Roman"/>
          <w:sz w:val="24"/>
          <w:szCs w:val="24"/>
        </w:rPr>
        <w:t>i</w:t>
      </w:r>
      <w:r w:rsidRPr="004C024C">
        <w:rPr>
          <w:rFonts w:ascii="Times New Roman" w:eastAsia="Times New Roman" w:hAnsi="Times New Roman" w:cs="Times New Roman"/>
          <w:sz w:val="24"/>
          <w:szCs w:val="24"/>
        </w:rPr>
        <w:t>, Mounika Jakkampudi, Qiao Ma, Bowen Sun, Bingzheng Yan, Sunil Raj Thota</w:t>
      </w:r>
    </w:p>
    <w:p w14:paraId="715BBD4C" w14:textId="5308D285" w:rsidR="483C1BC0" w:rsidRPr="004C024C" w:rsidRDefault="5F27D9A8" w:rsidP="17032FEC">
      <w:pPr>
        <w:spacing w:line="480" w:lineRule="auto"/>
        <w:jc w:val="center"/>
        <w:rPr>
          <w:rFonts w:ascii="Times New Roman" w:eastAsia="Times New Roman" w:hAnsi="Times New Roman" w:cs="Times New Roman"/>
          <w:color w:val="000000" w:themeColor="text1"/>
          <w:sz w:val="24"/>
          <w:szCs w:val="24"/>
        </w:rPr>
      </w:pPr>
      <w:r w:rsidRPr="004C024C">
        <w:rPr>
          <w:rFonts w:ascii="Times New Roman" w:eastAsia="Times New Roman" w:hAnsi="Times New Roman" w:cs="Times New Roman"/>
          <w:sz w:val="24"/>
          <w:szCs w:val="24"/>
        </w:rPr>
        <w:t>College of Professional Studies, Northeastern University</w:t>
      </w:r>
    </w:p>
    <w:p w14:paraId="3E313A11" w14:textId="5C1B3198" w:rsidR="0471230E" w:rsidRPr="004C024C" w:rsidRDefault="0471230E" w:rsidP="6097788C">
      <w:pPr>
        <w:spacing w:line="480" w:lineRule="auto"/>
        <w:jc w:val="center"/>
        <w:rPr>
          <w:rFonts w:ascii="Times New Roman" w:eastAsia="Times New Roman" w:hAnsi="Times New Roman" w:cs="Times New Roman"/>
          <w:sz w:val="24"/>
          <w:szCs w:val="24"/>
        </w:rPr>
      </w:pPr>
      <w:r w:rsidRPr="004C024C">
        <w:rPr>
          <w:rFonts w:ascii="Times New Roman" w:hAnsi="Times New Roman" w:cs="Times New Roman"/>
          <w:sz w:val="24"/>
          <w:szCs w:val="24"/>
        </w:rPr>
        <w:br w:type="page"/>
      </w:r>
    </w:p>
    <w:p w14:paraId="135D6857" w14:textId="071C17F9" w:rsidR="35E42C19" w:rsidRPr="004C024C" w:rsidRDefault="35E42C19" w:rsidP="00BD2CA5">
      <w:pPr>
        <w:shd w:val="clear" w:color="auto" w:fill="FFFFFF" w:themeFill="background1"/>
        <w:spacing w:line="480" w:lineRule="auto"/>
        <w:jc w:val="center"/>
        <w:rPr>
          <w:rFonts w:ascii="Times New Roman" w:hAnsi="Times New Roman" w:cs="Times New Roman"/>
          <w:b/>
          <w:bCs/>
          <w:sz w:val="24"/>
          <w:szCs w:val="24"/>
        </w:rPr>
      </w:pPr>
      <w:r w:rsidRPr="004C024C">
        <w:rPr>
          <w:rFonts w:ascii="Times New Roman" w:hAnsi="Times New Roman" w:cs="Times New Roman"/>
          <w:b/>
          <w:bCs/>
          <w:sz w:val="24"/>
          <w:szCs w:val="24"/>
        </w:rPr>
        <w:lastRenderedPageBreak/>
        <w:t>XN Project: Sponsor Deliverable</w:t>
      </w:r>
    </w:p>
    <w:p w14:paraId="1CB51206" w14:textId="203ED258" w:rsidR="6097788C" w:rsidRPr="004C024C" w:rsidRDefault="084F05C0" w:rsidP="00DD4ACF">
      <w:pPr>
        <w:spacing w:after="0" w:line="480" w:lineRule="auto"/>
        <w:jc w:val="both"/>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t xml:space="preserve">The goal is to understand power and energy </w:t>
      </w:r>
      <w:r w:rsidR="0B909DDD" w:rsidRPr="004C024C">
        <w:rPr>
          <w:rFonts w:ascii="Times New Roman" w:eastAsia="Times New Roman" w:hAnsi="Times New Roman" w:cs="Times New Roman"/>
          <w:sz w:val="24"/>
          <w:szCs w:val="24"/>
        </w:rPr>
        <w:t xml:space="preserve">delivered and consumed overall and by specific products like Solar Panels and Genset generators. </w:t>
      </w:r>
      <w:r w:rsidR="1D6261F6" w:rsidRPr="004C024C">
        <w:rPr>
          <w:rFonts w:ascii="Times New Roman" w:eastAsia="Times New Roman" w:hAnsi="Times New Roman" w:cs="Times New Roman"/>
          <w:sz w:val="24"/>
          <w:szCs w:val="24"/>
        </w:rPr>
        <w:t>Our team will develop and deliver an interactive dashboard to address the business questions from the sponsor.</w:t>
      </w:r>
    </w:p>
    <w:p w14:paraId="1EC6AC24" w14:textId="77777777" w:rsidR="00BD2CA5" w:rsidRPr="004C024C" w:rsidRDefault="086663D3" w:rsidP="00DD4ACF">
      <w:pPr>
        <w:spacing w:after="0" w:line="480" w:lineRule="auto"/>
        <w:jc w:val="both"/>
        <w:textAlignment w:val="baseline"/>
        <w:rPr>
          <w:rFonts w:ascii="Times New Roman" w:eastAsia="Times New Roman" w:hAnsi="Times New Roman" w:cs="Times New Roman"/>
          <w:b/>
          <w:bCs/>
          <w:sz w:val="24"/>
          <w:szCs w:val="24"/>
        </w:rPr>
      </w:pPr>
      <w:r w:rsidRPr="004C024C">
        <w:rPr>
          <w:rFonts w:ascii="Times New Roman" w:eastAsia="Times New Roman" w:hAnsi="Times New Roman" w:cs="Times New Roman"/>
          <w:b/>
          <w:bCs/>
          <w:sz w:val="24"/>
          <w:szCs w:val="24"/>
        </w:rPr>
        <w:t>Executive Summary</w:t>
      </w:r>
      <w:r w:rsidR="18DBAAC1" w:rsidRPr="004C024C">
        <w:rPr>
          <w:rFonts w:ascii="Times New Roman" w:eastAsia="Times New Roman" w:hAnsi="Times New Roman" w:cs="Times New Roman"/>
          <w:b/>
          <w:bCs/>
          <w:sz w:val="24"/>
          <w:szCs w:val="24"/>
        </w:rPr>
        <w:t xml:space="preserve"> </w:t>
      </w:r>
    </w:p>
    <w:p w14:paraId="3F11C8AB" w14:textId="73DFF314" w:rsidR="6097788C" w:rsidRPr="004C024C" w:rsidRDefault="00737F8D" w:rsidP="00DD4ACF">
      <w:pPr>
        <w:spacing w:after="0" w:line="480" w:lineRule="auto"/>
        <w:ind w:firstLine="720"/>
        <w:jc w:val="both"/>
        <w:textAlignment w:val="baseline"/>
        <w:rPr>
          <w:rFonts w:ascii="Times New Roman" w:eastAsia="Times New Roman" w:hAnsi="Times New Roman" w:cs="Times New Roman"/>
          <w:b/>
          <w:bCs/>
          <w:sz w:val="24"/>
          <w:szCs w:val="24"/>
        </w:rPr>
      </w:pPr>
      <w:r w:rsidRPr="004C024C">
        <w:rPr>
          <w:rFonts w:ascii="Times New Roman" w:eastAsia="Times New Roman" w:hAnsi="Times New Roman" w:cs="Times New Roman"/>
          <w:sz w:val="24"/>
          <w:szCs w:val="24"/>
        </w:rPr>
        <w:t>Studer Innotec</w:t>
      </w:r>
      <w:r w:rsidR="00BD2CA5" w:rsidRPr="004C024C">
        <w:rPr>
          <w:rFonts w:ascii="Times New Roman" w:eastAsia="Times New Roman" w:hAnsi="Times New Roman" w:cs="Times New Roman"/>
          <w:sz w:val="24"/>
          <w:szCs w:val="24"/>
        </w:rPr>
        <w:t xml:space="preserve"> was</w:t>
      </w:r>
      <w:r w:rsidRPr="004C024C">
        <w:rPr>
          <w:rFonts w:ascii="Times New Roman" w:eastAsia="Times New Roman" w:hAnsi="Times New Roman" w:cs="Times New Roman"/>
          <w:sz w:val="24"/>
          <w:szCs w:val="24"/>
        </w:rPr>
        <w:t xml:space="preserve"> founded in 1987, is an ISO certified company that develops and manufactures autonomous energy solutions for remote area</w:t>
      </w:r>
      <w:r w:rsidR="00BD2CA5" w:rsidRPr="004C024C">
        <w:rPr>
          <w:rFonts w:ascii="Times New Roman" w:eastAsia="Times New Roman" w:hAnsi="Times New Roman" w:cs="Times New Roman"/>
          <w:sz w:val="24"/>
          <w:szCs w:val="24"/>
        </w:rPr>
        <w:t>s</w:t>
      </w:r>
      <w:r w:rsidRPr="004C024C">
        <w:rPr>
          <w:rFonts w:ascii="Times New Roman" w:eastAsia="Times New Roman" w:hAnsi="Times New Roman" w:cs="Times New Roman"/>
          <w:sz w:val="24"/>
          <w:szCs w:val="24"/>
        </w:rPr>
        <w:t>: inverters, hybrid inverter/chargers</w:t>
      </w:r>
      <w:r w:rsidR="00180F96">
        <w:rPr>
          <w:rFonts w:ascii="Times New Roman" w:eastAsia="Times New Roman" w:hAnsi="Times New Roman" w:cs="Times New Roman"/>
          <w:sz w:val="24"/>
          <w:szCs w:val="24"/>
        </w:rPr>
        <w:t>,</w:t>
      </w:r>
      <w:r w:rsidRPr="004C024C">
        <w:rPr>
          <w:rFonts w:ascii="Times New Roman" w:eastAsia="Times New Roman" w:hAnsi="Times New Roman" w:cs="Times New Roman"/>
          <w:sz w:val="24"/>
          <w:szCs w:val="24"/>
        </w:rPr>
        <w:t xml:space="preserve"> and MPPT solar charge controllers.</w:t>
      </w:r>
      <w:r w:rsidR="00BD2CA5" w:rsidRPr="004C024C">
        <w:rPr>
          <w:rFonts w:ascii="Times New Roman" w:eastAsia="Times New Roman" w:hAnsi="Times New Roman" w:cs="Times New Roman"/>
          <w:sz w:val="24"/>
          <w:szCs w:val="24"/>
        </w:rPr>
        <w:t xml:space="preserve"> They offer both off-grid and on-grid technologies. Their products are developed and manufactured entirely in Switzerland which has high</w:t>
      </w:r>
      <w:r w:rsidR="00180F96">
        <w:rPr>
          <w:rFonts w:ascii="Times New Roman" w:eastAsia="Times New Roman" w:hAnsi="Times New Roman" w:cs="Times New Roman"/>
          <w:sz w:val="24"/>
          <w:szCs w:val="24"/>
        </w:rPr>
        <w:t>-</w:t>
      </w:r>
      <w:r w:rsidR="00BD2CA5" w:rsidRPr="004C024C">
        <w:rPr>
          <w:rFonts w:ascii="Times New Roman" w:eastAsia="Times New Roman" w:hAnsi="Times New Roman" w:cs="Times New Roman"/>
          <w:sz w:val="24"/>
          <w:szCs w:val="24"/>
        </w:rPr>
        <w:t xml:space="preserve">quality standards in place ensuring the products are extremely reliable. </w:t>
      </w:r>
      <w:r w:rsidRPr="004C024C">
        <w:rPr>
          <w:rFonts w:ascii="Times New Roman" w:eastAsia="Times New Roman" w:hAnsi="Times New Roman" w:cs="Times New Roman"/>
          <w:sz w:val="24"/>
          <w:szCs w:val="24"/>
        </w:rPr>
        <w:t xml:space="preserve">The applications of the products </w:t>
      </w:r>
      <w:r w:rsidR="00BD2CA5" w:rsidRPr="004C024C">
        <w:rPr>
          <w:rFonts w:ascii="Times New Roman" w:eastAsia="Times New Roman" w:hAnsi="Times New Roman" w:cs="Times New Roman"/>
          <w:sz w:val="24"/>
          <w:szCs w:val="24"/>
        </w:rPr>
        <w:t>include</w:t>
      </w:r>
      <w:r w:rsidRPr="004C024C">
        <w:rPr>
          <w:rFonts w:ascii="Times New Roman" w:eastAsia="Times New Roman" w:hAnsi="Times New Roman" w:cs="Times New Roman"/>
          <w:sz w:val="24"/>
          <w:szCs w:val="24"/>
        </w:rPr>
        <w:t xml:space="preserve"> solar application</w:t>
      </w:r>
      <w:r w:rsidR="00BD2CA5" w:rsidRPr="004C024C">
        <w:rPr>
          <w:rFonts w:ascii="Times New Roman" w:eastAsia="Times New Roman" w:hAnsi="Times New Roman" w:cs="Times New Roman"/>
          <w:sz w:val="24"/>
          <w:szCs w:val="24"/>
        </w:rPr>
        <w:t>s</w:t>
      </w:r>
      <w:r w:rsidRPr="004C024C">
        <w:rPr>
          <w:rFonts w:ascii="Times New Roman" w:eastAsia="Times New Roman" w:hAnsi="Times New Roman" w:cs="Times New Roman"/>
          <w:sz w:val="24"/>
          <w:szCs w:val="24"/>
        </w:rPr>
        <w:t>, mobile energy application</w:t>
      </w:r>
      <w:r w:rsidR="00BD2CA5" w:rsidRPr="004C024C">
        <w:rPr>
          <w:rFonts w:ascii="Times New Roman" w:eastAsia="Times New Roman" w:hAnsi="Times New Roman" w:cs="Times New Roman"/>
          <w:sz w:val="24"/>
          <w:szCs w:val="24"/>
        </w:rPr>
        <w:t>s</w:t>
      </w:r>
      <w:r w:rsidRPr="004C024C">
        <w:rPr>
          <w:rFonts w:ascii="Times New Roman" w:eastAsia="Times New Roman" w:hAnsi="Times New Roman" w:cs="Times New Roman"/>
          <w:sz w:val="24"/>
          <w:szCs w:val="24"/>
        </w:rPr>
        <w:t>, 24/7 security applications</w:t>
      </w:r>
      <w:r w:rsidR="00180F96">
        <w:rPr>
          <w:rFonts w:ascii="Times New Roman" w:eastAsia="Times New Roman" w:hAnsi="Times New Roman" w:cs="Times New Roman"/>
          <w:sz w:val="24"/>
          <w:szCs w:val="24"/>
        </w:rPr>
        <w:t>,</w:t>
      </w:r>
      <w:r w:rsidR="00BD2CA5" w:rsidRPr="004C024C">
        <w:rPr>
          <w:rFonts w:ascii="Times New Roman" w:eastAsia="Times New Roman" w:hAnsi="Times New Roman" w:cs="Times New Roman"/>
          <w:sz w:val="24"/>
          <w:szCs w:val="24"/>
        </w:rPr>
        <w:t xml:space="preserve"> and </w:t>
      </w:r>
      <w:r w:rsidRPr="004C024C">
        <w:rPr>
          <w:rFonts w:ascii="Times New Roman" w:eastAsia="Times New Roman" w:hAnsi="Times New Roman" w:cs="Times New Roman"/>
          <w:sz w:val="24"/>
          <w:szCs w:val="24"/>
        </w:rPr>
        <w:t xml:space="preserve">other applications which </w:t>
      </w:r>
      <w:r w:rsidR="00BD2CA5" w:rsidRPr="004C024C">
        <w:rPr>
          <w:rFonts w:ascii="Times New Roman" w:eastAsia="Times New Roman" w:hAnsi="Times New Roman" w:cs="Times New Roman"/>
          <w:sz w:val="24"/>
          <w:szCs w:val="24"/>
        </w:rPr>
        <w:t>are</w:t>
      </w:r>
      <w:r w:rsidRPr="004C024C">
        <w:rPr>
          <w:rFonts w:ascii="Times New Roman" w:eastAsia="Times New Roman" w:hAnsi="Times New Roman" w:cs="Times New Roman"/>
          <w:sz w:val="24"/>
          <w:szCs w:val="24"/>
        </w:rPr>
        <w:t xml:space="preserve"> used in the industrial market. For example, Studer Innotec offers global backup solutions for all industries requiring a reliable and uninterruptible power supply for their appliances and ensures the completion of complex processes. </w:t>
      </w:r>
    </w:p>
    <w:p w14:paraId="32ED6504" w14:textId="77777777" w:rsidR="00BD2CA5" w:rsidRPr="004C024C" w:rsidRDefault="086663D3" w:rsidP="00DD4ACF">
      <w:pPr>
        <w:spacing w:after="0" w:line="480" w:lineRule="auto"/>
        <w:jc w:val="both"/>
        <w:rPr>
          <w:rFonts w:ascii="Times New Roman" w:eastAsia="Times New Roman" w:hAnsi="Times New Roman" w:cs="Times New Roman"/>
          <w:b/>
          <w:bCs/>
          <w:sz w:val="24"/>
          <w:szCs w:val="24"/>
        </w:rPr>
      </w:pPr>
      <w:r w:rsidRPr="004C024C">
        <w:rPr>
          <w:rFonts w:ascii="Times New Roman" w:eastAsia="Times New Roman" w:hAnsi="Times New Roman" w:cs="Times New Roman"/>
          <w:b/>
          <w:bCs/>
          <w:sz w:val="24"/>
          <w:szCs w:val="24"/>
        </w:rPr>
        <w:t>Goal and Objectives</w:t>
      </w:r>
      <w:r w:rsidR="00BD2CA5" w:rsidRPr="004C024C">
        <w:rPr>
          <w:rFonts w:ascii="Times New Roman" w:eastAsia="Times New Roman" w:hAnsi="Times New Roman" w:cs="Times New Roman"/>
          <w:b/>
          <w:bCs/>
          <w:sz w:val="24"/>
          <w:szCs w:val="24"/>
        </w:rPr>
        <w:tab/>
      </w:r>
    </w:p>
    <w:p w14:paraId="11920A03" w14:textId="79E074CA" w:rsidR="00D46859" w:rsidRPr="004C024C" w:rsidRDefault="5E33B34B" w:rsidP="00DD4ACF">
      <w:pPr>
        <w:spacing w:after="0" w:line="480" w:lineRule="auto"/>
        <w:jc w:val="both"/>
        <w:rPr>
          <w:rFonts w:ascii="Times New Roman" w:eastAsia="Times New Roman" w:hAnsi="Times New Roman" w:cs="Times New Roman"/>
          <w:b/>
          <w:bCs/>
          <w:sz w:val="24"/>
          <w:szCs w:val="24"/>
        </w:rPr>
      </w:pPr>
      <w:r w:rsidRPr="004C024C">
        <w:rPr>
          <w:rFonts w:ascii="Times New Roman" w:eastAsia="Times New Roman" w:hAnsi="Times New Roman" w:cs="Times New Roman"/>
          <w:sz w:val="24"/>
          <w:szCs w:val="24"/>
        </w:rPr>
        <w:t>From the information provide</w:t>
      </w:r>
      <w:r w:rsidR="10EEA85B" w:rsidRPr="004C024C">
        <w:rPr>
          <w:rFonts w:ascii="Times New Roman" w:eastAsia="Times New Roman" w:hAnsi="Times New Roman" w:cs="Times New Roman"/>
          <w:sz w:val="24"/>
          <w:szCs w:val="24"/>
        </w:rPr>
        <w:t>d by the sponsor, our team has de</w:t>
      </w:r>
      <w:r w:rsidR="287F69C1" w:rsidRPr="004C024C">
        <w:rPr>
          <w:rFonts w:ascii="Times New Roman" w:eastAsia="Times New Roman" w:hAnsi="Times New Roman" w:cs="Times New Roman"/>
          <w:sz w:val="24"/>
          <w:szCs w:val="24"/>
        </w:rPr>
        <w:t>cided to provide insights to the sponsor based on the following business questions</w:t>
      </w:r>
      <w:r w:rsidR="00D46859" w:rsidRPr="004C024C">
        <w:rPr>
          <w:rFonts w:ascii="Times New Roman" w:eastAsia="Times New Roman" w:hAnsi="Times New Roman" w:cs="Times New Roman"/>
          <w:sz w:val="24"/>
          <w:szCs w:val="24"/>
        </w:rPr>
        <w:t>:</w:t>
      </w:r>
    </w:p>
    <w:p w14:paraId="5B65FC84" w14:textId="77777777" w:rsidR="00BD2CA5" w:rsidRPr="004C024C" w:rsidRDefault="00D03A64" w:rsidP="00DD4ACF">
      <w:pPr>
        <w:pStyle w:val="ListParagraph"/>
        <w:numPr>
          <w:ilvl w:val="0"/>
          <w:numId w:val="3"/>
        </w:numPr>
        <w:shd w:val="clear" w:color="auto" w:fill="FFFFFF" w:themeFill="background1"/>
        <w:spacing w:beforeAutospacing="1" w:afterAutospacing="1" w:line="480" w:lineRule="auto"/>
        <w:jc w:val="both"/>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t>Total Power (kW) and Energy (kWh) Delivered to Installation</w:t>
      </w:r>
    </w:p>
    <w:p w14:paraId="38EB944A" w14:textId="63980E35" w:rsidR="00D03A64" w:rsidRPr="004C024C" w:rsidRDefault="00D03A64" w:rsidP="00DD4ACF">
      <w:pPr>
        <w:pStyle w:val="ListParagraph"/>
        <w:numPr>
          <w:ilvl w:val="0"/>
          <w:numId w:val="3"/>
        </w:numPr>
        <w:shd w:val="clear" w:color="auto" w:fill="FFFFFF" w:themeFill="background1"/>
        <w:spacing w:beforeAutospacing="1" w:afterAutospacing="1" w:line="480" w:lineRule="auto"/>
        <w:jc w:val="both"/>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t>Total Power (kW) and Energy (kWh) Consumed</w:t>
      </w:r>
    </w:p>
    <w:p w14:paraId="40A4BB2A" w14:textId="75177267" w:rsidR="00D03A64" w:rsidRPr="004C024C" w:rsidRDefault="00D03A64" w:rsidP="00DD4ACF">
      <w:pPr>
        <w:pStyle w:val="ListParagraph"/>
        <w:numPr>
          <w:ilvl w:val="0"/>
          <w:numId w:val="3"/>
        </w:numPr>
        <w:shd w:val="clear" w:color="auto" w:fill="FFFFFF" w:themeFill="background1"/>
        <w:spacing w:beforeAutospacing="1" w:afterAutospacing="1" w:line="480" w:lineRule="auto"/>
        <w:jc w:val="both"/>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t xml:space="preserve">Power (kW) and Energy (kWh) from Solar Panels </w:t>
      </w:r>
    </w:p>
    <w:p w14:paraId="0AAD23C3" w14:textId="1471AC9D" w:rsidR="00D03A64" w:rsidRPr="004C024C" w:rsidRDefault="00D03A64" w:rsidP="00DD4ACF">
      <w:pPr>
        <w:pStyle w:val="ListParagraph"/>
        <w:numPr>
          <w:ilvl w:val="0"/>
          <w:numId w:val="3"/>
        </w:numPr>
        <w:shd w:val="clear" w:color="auto" w:fill="FFFFFF" w:themeFill="background1"/>
        <w:spacing w:beforeAutospacing="1" w:afterAutospacing="1" w:line="480" w:lineRule="auto"/>
        <w:jc w:val="both"/>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t>Power (kW) and Energy (kWh) from Genset</w:t>
      </w:r>
    </w:p>
    <w:p w14:paraId="6169B2D0" w14:textId="77777777" w:rsidR="004C024C" w:rsidRDefault="004C024C" w:rsidP="00DD4ACF">
      <w:pPr>
        <w:spacing w:after="0" w:line="480" w:lineRule="auto"/>
        <w:jc w:val="both"/>
        <w:rPr>
          <w:rFonts w:ascii="Times New Roman" w:eastAsia="Times New Roman" w:hAnsi="Times New Roman" w:cs="Times New Roman"/>
          <w:b/>
          <w:bCs/>
          <w:sz w:val="24"/>
          <w:szCs w:val="24"/>
        </w:rPr>
      </w:pPr>
    </w:p>
    <w:p w14:paraId="0CC26B66" w14:textId="12E11EDD" w:rsidR="00BD2CA5" w:rsidRPr="004C024C" w:rsidRDefault="00D46859" w:rsidP="00DD4ACF">
      <w:pPr>
        <w:spacing w:after="0" w:line="480" w:lineRule="auto"/>
        <w:jc w:val="both"/>
        <w:rPr>
          <w:rFonts w:ascii="Times New Roman" w:eastAsia="Times New Roman" w:hAnsi="Times New Roman" w:cs="Times New Roman"/>
          <w:b/>
          <w:bCs/>
          <w:sz w:val="24"/>
          <w:szCs w:val="24"/>
        </w:rPr>
      </w:pPr>
      <w:r w:rsidRPr="004C024C">
        <w:rPr>
          <w:rFonts w:ascii="Times New Roman" w:eastAsia="Times New Roman" w:hAnsi="Times New Roman" w:cs="Times New Roman"/>
          <w:b/>
          <w:bCs/>
          <w:sz w:val="24"/>
          <w:szCs w:val="24"/>
        </w:rPr>
        <w:lastRenderedPageBreak/>
        <w:t>P</w:t>
      </w:r>
      <w:r w:rsidR="0013627B" w:rsidRPr="004C024C">
        <w:rPr>
          <w:rFonts w:ascii="Times New Roman" w:eastAsia="Times New Roman" w:hAnsi="Times New Roman" w:cs="Times New Roman"/>
          <w:b/>
          <w:bCs/>
          <w:sz w:val="24"/>
          <w:szCs w:val="24"/>
        </w:rPr>
        <w:t>roject Scope</w:t>
      </w:r>
    </w:p>
    <w:p w14:paraId="72D0380E" w14:textId="717D2D37" w:rsidR="00BD2CA5" w:rsidRPr="004C024C" w:rsidRDefault="0013627B" w:rsidP="00DD4ACF">
      <w:pPr>
        <w:shd w:val="clear" w:color="auto" w:fill="FFFFFF" w:themeFill="background1"/>
        <w:spacing w:after="0" w:line="480" w:lineRule="auto"/>
        <w:ind w:firstLine="720"/>
        <w:jc w:val="both"/>
        <w:textAlignment w:val="baseline"/>
        <w:rPr>
          <w:rFonts w:ascii="Times New Roman" w:eastAsia="Times New Roman" w:hAnsi="Times New Roman" w:cs="Times New Roman"/>
          <w:b/>
          <w:bCs/>
          <w:sz w:val="24"/>
          <w:szCs w:val="24"/>
        </w:rPr>
      </w:pPr>
      <w:r w:rsidRPr="004C024C">
        <w:rPr>
          <w:rFonts w:ascii="Times New Roman" w:eastAsia="Times New Roman" w:hAnsi="Times New Roman" w:cs="Times New Roman"/>
          <w:sz w:val="24"/>
          <w:szCs w:val="24"/>
        </w:rPr>
        <w:t>Analysis using the data provided by the sponsor, S</w:t>
      </w:r>
      <w:r w:rsidR="2413D753" w:rsidRPr="004C024C">
        <w:rPr>
          <w:rFonts w:ascii="Times New Roman" w:eastAsia="Times New Roman" w:hAnsi="Times New Roman" w:cs="Times New Roman"/>
          <w:sz w:val="24"/>
          <w:szCs w:val="24"/>
        </w:rPr>
        <w:t>tuder Innotec</w:t>
      </w:r>
      <w:r w:rsidRPr="004C024C">
        <w:rPr>
          <w:rFonts w:ascii="Times New Roman" w:eastAsia="Times New Roman" w:hAnsi="Times New Roman" w:cs="Times New Roman"/>
          <w:sz w:val="24"/>
          <w:szCs w:val="24"/>
        </w:rPr>
        <w:t>, using tools at our disposal, including, Tableau and Python.</w:t>
      </w:r>
      <w:r w:rsidR="6A507D97" w:rsidRPr="004C024C">
        <w:rPr>
          <w:rFonts w:ascii="Times New Roman" w:eastAsia="Times New Roman" w:hAnsi="Times New Roman" w:cs="Times New Roman"/>
          <w:sz w:val="24"/>
          <w:szCs w:val="24"/>
        </w:rPr>
        <w:t xml:space="preserve"> Our </w:t>
      </w:r>
      <w:r w:rsidR="2ED7C70B" w:rsidRPr="004C024C">
        <w:rPr>
          <w:rFonts w:ascii="Times New Roman" w:eastAsia="Times New Roman" w:hAnsi="Times New Roman" w:cs="Times New Roman"/>
          <w:sz w:val="24"/>
          <w:szCs w:val="24"/>
        </w:rPr>
        <w:t xml:space="preserve">focus would be to parse the log files using Python. We are still finalizing the scope of the data that we would be using </w:t>
      </w:r>
      <w:r w:rsidR="20D9CAAE" w:rsidRPr="004C024C">
        <w:rPr>
          <w:rFonts w:ascii="Times New Roman" w:eastAsia="Times New Roman" w:hAnsi="Times New Roman" w:cs="Times New Roman"/>
          <w:sz w:val="24"/>
          <w:szCs w:val="24"/>
        </w:rPr>
        <w:t xml:space="preserve">for this project. </w:t>
      </w:r>
      <w:r w:rsidR="6A507D97" w:rsidRPr="004C024C">
        <w:rPr>
          <w:rFonts w:ascii="Times New Roman" w:eastAsia="Times New Roman" w:hAnsi="Times New Roman" w:cs="Times New Roman"/>
          <w:sz w:val="24"/>
          <w:szCs w:val="24"/>
        </w:rPr>
        <w:t>Since the business questions that our team is working on do not require developing any predictive models, modeling would be out of scope</w:t>
      </w:r>
      <w:r w:rsidR="00BD2CA5" w:rsidRPr="004C024C">
        <w:rPr>
          <w:rFonts w:ascii="Times New Roman" w:eastAsia="Times New Roman" w:hAnsi="Times New Roman" w:cs="Times New Roman"/>
          <w:sz w:val="24"/>
          <w:szCs w:val="24"/>
        </w:rPr>
        <w:t>.</w:t>
      </w:r>
    </w:p>
    <w:p w14:paraId="3E913349" w14:textId="3153B194" w:rsidR="00033D1C" w:rsidRPr="004C024C" w:rsidRDefault="00033D1C" w:rsidP="00DD4ACF">
      <w:pPr>
        <w:shd w:val="clear" w:color="auto" w:fill="FFFFFF" w:themeFill="background1"/>
        <w:spacing w:after="0" w:line="480" w:lineRule="auto"/>
        <w:jc w:val="both"/>
        <w:textAlignment w:val="baseline"/>
        <w:rPr>
          <w:rFonts w:ascii="Times New Roman" w:eastAsia="Times New Roman" w:hAnsi="Times New Roman" w:cs="Times New Roman"/>
          <w:b/>
          <w:bCs/>
          <w:sz w:val="24"/>
          <w:szCs w:val="24"/>
        </w:rPr>
      </w:pPr>
      <w:r w:rsidRPr="004C024C">
        <w:rPr>
          <w:rFonts w:ascii="Times New Roman" w:eastAsia="Times New Roman" w:hAnsi="Times New Roman" w:cs="Times New Roman"/>
          <w:b/>
          <w:bCs/>
          <w:sz w:val="24"/>
          <w:szCs w:val="24"/>
        </w:rPr>
        <w:t>Tools and Techniques </w:t>
      </w:r>
    </w:p>
    <w:p w14:paraId="63693C4D" w14:textId="26AF7B44" w:rsidR="00033D1C" w:rsidRPr="004C024C" w:rsidRDefault="794FADDA" w:rsidP="00DD4ACF">
      <w:pPr>
        <w:shd w:val="clear" w:color="auto" w:fill="FFFFFF" w:themeFill="background1"/>
        <w:spacing w:after="0" w:line="480" w:lineRule="auto"/>
        <w:ind w:firstLine="720"/>
        <w:jc w:val="both"/>
        <w:textAlignment w:val="baseline"/>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t>Our team has chosen to work with Python</w:t>
      </w:r>
      <w:r w:rsidR="634B6EDF" w:rsidRPr="004C024C">
        <w:rPr>
          <w:rFonts w:ascii="Times New Roman" w:eastAsia="Times New Roman" w:hAnsi="Times New Roman" w:cs="Times New Roman"/>
          <w:sz w:val="24"/>
          <w:szCs w:val="24"/>
        </w:rPr>
        <w:t xml:space="preserve"> in Jupyter Notebook</w:t>
      </w:r>
      <w:r w:rsidRPr="004C024C">
        <w:rPr>
          <w:rFonts w:ascii="Times New Roman" w:eastAsia="Times New Roman" w:hAnsi="Times New Roman" w:cs="Times New Roman"/>
          <w:sz w:val="24"/>
          <w:szCs w:val="24"/>
        </w:rPr>
        <w:t xml:space="preserve"> and Tableau for the sponsor</w:t>
      </w:r>
      <w:r w:rsidR="00180F96">
        <w:rPr>
          <w:rFonts w:ascii="Times New Roman" w:eastAsia="Times New Roman" w:hAnsi="Times New Roman" w:cs="Times New Roman"/>
          <w:sz w:val="24"/>
          <w:szCs w:val="24"/>
        </w:rPr>
        <w:t>ed</w:t>
      </w:r>
      <w:r w:rsidRPr="004C024C">
        <w:rPr>
          <w:rFonts w:ascii="Times New Roman" w:eastAsia="Times New Roman" w:hAnsi="Times New Roman" w:cs="Times New Roman"/>
          <w:sz w:val="24"/>
          <w:szCs w:val="24"/>
        </w:rPr>
        <w:t xml:space="preserve"> project. We will be using python for data cleaning and data preparation. To deve</w:t>
      </w:r>
      <w:r w:rsidR="58A22073" w:rsidRPr="004C024C">
        <w:rPr>
          <w:rFonts w:ascii="Times New Roman" w:eastAsia="Times New Roman" w:hAnsi="Times New Roman" w:cs="Times New Roman"/>
          <w:sz w:val="24"/>
          <w:szCs w:val="24"/>
        </w:rPr>
        <w:t xml:space="preserve">lop an interactive dashboard as requested by the sponsor, we will be using Tableau. </w:t>
      </w:r>
      <w:r w:rsidR="17BCFEAD" w:rsidRPr="004C024C">
        <w:rPr>
          <w:rFonts w:ascii="Times New Roman" w:eastAsia="Times New Roman" w:hAnsi="Times New Roman" w:cs="Times New Roman"/>
          <w:sz w:val="24"/>
          <w:szCs w:val="24"/>
        </w:rPr>
        <w:t xml:space="preserve">We are also exploring other options for </w:t>
      </w:r>
      <w:r w:rsidR="00180F96">
        <w:rPr>
          <w:rFonts w:ascii="Times New Roman" w:eastAsia="Times New Roman" w:hAnsi="Times New Roman" w:cs="Times New Roman"/>
          <w:sz w:val="24"/>
          <w:szCs w:val="24"/>
        </w:rPr>
        <w:t>efficiently parsing the log files</w:t>
      </w:r>
      <w:r w:rsidR="17BCFEAD" w:rsidRPr="004C024C">
        <w:rPr>
          <w:rFonts w:ascii="Times New Roman" w:eastAsia="Times New Roman" w:hAnsi="Times New Roman" w:cs="Times New Roman"/>
          <w:sz w:val="24"/>
          <w:szCs w:val="24"/>
        </w:rPr>
        <w:t>. The parsed data from the log files will be fed into Tableau</w:t>
      </w:r>
      <w:r w:rsidR="0E316A02" w:rsidRPr="004C024C">
        <w:rPr>
          <w:rFonts w:ascii="Times New Roman" w:eastAsia="Times New Roman" w:hAnsi="Times New Roman" w:cs="Times New Roman"/>
          <w:sz w:val="24"/>
          <w:szCs w:val="24"/>
        </w:rPr>
        <w:t xml:space="preserve"> to develop the dashboard.</w:t>
      </w:r>
    </w:p>
    <w:p w14:paraId="3A22CE5F" w14:textId="77777777" w:rsidR="00BD2CA5" w:rsidRPr="004C024C" w:rsidRDefault="00453F01" w:rsidP="00DD4ACF">
      <w:pPr>
        <w:spacing w:after="0" w:line="480" w:lineRule="auto"/>
        <w:jc w:val="both"/>
        <w:rPr>
          <w:rFonts w:ascii="Times New Roman" w:eastAsia="Times New Roman" w:hAnsi="Times New Roman" w:cs="Times New Roman"/>
          <w:b/>
          <w:bCs/>
          <w:sz w:val="24"/>
          <w:szCs w:val="24"/>
        </w:rPr>
      </w:pPr>
      <w:r w:rsidRPr="004C024C">
        <w:rPr>
          <w:rFonts w:ascii="Times New Roman" w:eastAsia="Times New Roman" w:hAnsi="Times New Roman" w:cs="Times New Roman"/>
          <w:b/>
          <w:bCs/>
          <w:sz w:val="24"/>
          <w:szCs w:val="24"/>
        </w:rPr>
        <w:t>Data Preparation &amp; Exploratory Analysis</w:t>
      </w:r>
    </w:p>
    <w:p w14:paraId="19E8D6E0" w14:textId="34E31D61" w:rsidR="00BD2CA5" w:rsidRPr="004C024C" w:rsidRDefault="0CC4BD98" w:rsidP="00DD4ACF">
      <w:pPr>
        <w:spacing w:after="0" w:line="480" w:lineRule="auto"/>
        <w:ind w:firstLine="720"/>
        <w:jc w:val="both"/>
        <w:rPr>
          <w:rFonts w:ascii="Times New Roman" w:eastAsia="Times New Roman" w:hAnsi="Times New Roman" w:cs="Times New Roman"/>
          <w:b/>
          <w:bCs/>
          <w:sz w:val="24"/>
          <w:szCs w:val="24"/>
        </w:rPr>
      </w:pPr>
      <w:r w:rsidRPr="004C024C">
        <w:rPr>
          <w:rFonts w:ascii="Times New Roman" w:eastAsia="Times New Roman" w:hAnsi="Times New Roman" w:cs="Times New Roman"/>
          <w:sz w:val="24"/>
          <w:szCs w:val="24"/>
        </w:rPr>
        <w:t xml:space="preserve">The </w:t>
      </w:r>
      <w:r w:rsidR="000B3AA2" w:rsidRPr="004C024C">
        <w:rPr>
          <w:rFonts w:ascii="Times New Roman" w:eastAsia="Times New Roman" w:hAnsi="Times New Roman" w:cs="Times New Roman"/>
          <w:sz w:val="24"/>
          <w:szCs w:val="24"/>
        </w:rPr>
        <w:t>Studer Innotec</w:t>
      </w:r>
      <w:r w:rsidRPr="004C024C">
        <w:rPr>
          <w:rFonts w:ascii="Times New Roman" w:eastAsia="Times New Roman" w:hAnsi="Times New Roman" w:cs="Times New Roman"/>
          <w:sz w:val="24"/>
          <w:szCs w:val="24"/>
        </w:rPr>
        <w:t xml:space="preserve"> dataset has </w:t>
      </w:r>
      <w:r w:rsidR="000B3AA2" w:rsidRPr="004C024C">
        <w:rPr>
          <w:rFonts w:ascii="Times New Roman" w:eastAsia="Times New Roman" w:hAnsi="Times New Roman" w:cs="Times New Roman"/>
          <w:sz w:val="24"/>
          <w:szCs w:val="24"/>
        </w:rPr>
        <w:t>multiple folders with various log files, Xtender, and Messages information in CSV format.</w:t>
      </w:r>
      <w:r w:rsidR="2948EBAD" w:rsidRPr="004C024C">
        <w:rPr>
          <w:rFonts w:ascii="Times New Roman" w:eastAsia="Times New Roman" w:hAnsi="Times New Roman" w:cs="Times New Roman"/>
          <w:sz w:val="24"/>
          <w:szCs w:val="24"/>
        </w:rPr>
        <w:t xml:space="preserve"> There are 1866 Log files, 18 Message files,</w:t>
      </w:r>
      <w:r w:rsidR="671A2815" w:rsidRPr="004C024C">
        <w:rPr>
          <w:rFonts w:ascii="Times New Roman" w:eastAsia="Times New Roman" w:hAnsi="Times New Roman" w:cs="Times New Roman"/>
          <w:sz w:val="24"/>
          <w:szCs w:val="24"/>
        </w:rPr>
        <w:t xml:space="preserve"> 16 RCC files, 1 VT file, 48 XTENDER files.</w:t>
      </w:r>
      <w:r w:rsidR="159D5E05" w:rsidRPr="004C024C">
        <w:rPr>
          <w:rFonts w:ascii="Times New Roman" w:eastAsia="Times New Roman" w:hAnsi="Times New Roman" w:cs="Times New Roman"/>
          <w:sz w:val="24"/>
          <w:szCs w:val="24"/>
        </w:rPr>
        <w:t xml:space="preserve"> From these</w:t>
      </w:r>
      <w:r w:rsidR="00180F96">
        <w:rPr>
          <w:rFonts w:ascii="Times New Roman" w:eastAsia="Times New Roman" w:hAnsi="Times New Roman" w:cs="Times New Roman"/>
          <w:sz w:val="24"/>
          <w:szCs w:val="24"/>
        </w:rPr>
        <w:t>,</w:t>
      </w:r>
      <w:r w:rsidR="159D5E05" w:rsidRPr="004C024C">
        <w:rPr>
          <w:rFonts w:ascii="Times New Roman" w:eastAsia="Times New Roman" w:hAnsi="Times New Roman" w:cs="Times New Roman"/>
          <w:sz w:val="24"/>
          <w:szCs w:val="24"/>
        </w:rPr>
        <w:t xml:space="preserve"> we have decided to work with the log files provided but since there are many, we </w:t>
      </w:r>
      <w:r w:rsidR="608B3DDC" w:rsidRPr="004C024C">
        <w:rPr>
          <w:rFonts w:ascii="Times New Roman" w:eastAsia="Times New Roman" w:hAnsi="Times New Roman" w:cs="Times New Roman"/>
          <w:sz w:val="24"/>
          <w:szCs w:val="24"/>
        </w:rPr>
        <w:t xml:space="preserve">decided </w:t>
      </w:r>
      <w:r w:rsidR="159D5E05" w:rsidRPr="004C024C">
        <w:rPr>
          <w:rFonts w:ascii="Times New Roman" w:eastAsia="Times New Roman" w:hAnsi="Times New Roman" w:cs="Times New Roman"/>
          <w:sz w:val="24"/>
          <w:szCs w:val="24"/>
        </w:rPr>
        <w:t xml:space="preserve">to start </w:t>
      </w:r>
      <w:r w:rsidR="750BF27C" w:rsidRPr="004C024C">
        <w:rPr>
          <w:rFonts w:ascii="Times New Roman" w:eastAsia="Times New Roman" w:hAnsi="Times New Roman" w:cs="Times New Roman"/>
          <w:sz w:val="24"/>
          <w:szCs w:val="24"/>
        </w:rPr>
        <w:t>worki</w:t>
      </w:r>
      <w:r w:rsidR="72984C63" w:rsidRPr="004C024C">
        <w:rPr>
          <w:rFonts w:ascii="Times New Roman" w:eastAsia="Times New Roman" w:hAnsi="Times New Roman" w:cs="Times New Roman"/>
          <w:sz w:val="24"/>
          <w:szCs w:val="24"/>
        </w:rPr>
        <w:t>n</w:t>
      </w:r>
      <w:r w:rsidR="750BF27C" w:rsidRPr="004C024C">
        <w:rPr>
          <w:rFonts w:ascii="Times New Roman" w:eastAsia="Times New Roman" w:hAnsi="Times New Roman" w:cs="Times New Roman"/>
          <w:sz w:val="24"/>
          <w:szCs w:val="24"/>
        </w:rPr>
        <w:t>g</w:t>
      </w:r>
      <w:r w:rsidR="2C71093C" w:rsidRPr="004C024C">
        <w:rPr>
          <w:rFonts w:ascii="Times New Roman" w:eastAsia="Times New Roman" w:hAnsi="Times New Roman" w:cs="Times New Roman"/>
          <w:sz w:val="24"/>
          <w:szCs w:val="24"/>
        </w:rPr>
        <w:t xml:space="preserve"> with a few of them</w:t>
      </w:r>
      <w:r w:rsidR="00180F96">
        <w:rPr>
          <w:rFonts w:ascii="Times New Roman" w:eastAsia="Times New Roman" w:hAnsi="Times New Roman" w:cs="Times New Roman"/>
          <w:sz w:val="24"/>
          <w:szCs w:val="24"/>
        </w:rPr>
        <w:t>,</w:t>
      </w:r>
      <w:r w:rsidR="2C71093C" w:rsidRPr="004C024C">
        <w:rPr>
          <w:rFonts w:ascii="Times New Roman" w:eastAsia="Times New Roman" w:hAnsi="Times New Roman" w:cs="Times New Roman"/>
          <w:sz w:val="24"/>
          <w:szCs w:val="24"/>
        </w:rPr>
        <w:t xml:space="preserve"> to begin with</w:t>
      </w:r>
      <w:r w:rsidR="00180F96">
        <w:rPr>
          <w:rFonts w:ascii="Times New Roman" w:eastAsia="Times New Roman" w:hAnsi="Times New Roman" w:cs="Times New Roman"/>
          <w:sz w:val="24"/>
          <w:szCs w:val="24"/>
        </w:rPr>
        <w:t>,</w:t>
      </w:r>
      <w:r w:rsidR="2C71093C" w:rsidRPr="004C024C">
        <w:rPr>
          <w:rFonts w:ascii="Times New Roman" w:eastAsia="Times New Roman" w:hAnsi="Times New Roman" w:cs="Times New Roman"/>
          <w:sz w:val="24"/>
          <w:szCs w:val="24"/>
        </w:rPr>
        <w:t xml:space="preserve"> and use more if needed as the project progresses.</w:t>
      </w:r>
    </w:p>
    <w:p w14:paraId="4F53258B" w14:textId="61411C55" w:rsidR="7E222A9D" w:rsidRPr="004C024C" w:rsidRDefault="2B791DB4" w:rsidP="00DD4ACF">
      <w:pPr>
        <w:spacing w:after="0" w:line="480" w:lineRule="auto"/>
        <w:ind w:firstLine="720"/>
        <w:jc w:val="both"/>
        <w:rPr>
          <w:rFonts w:ascii="Times New Roman" w:eastAsia="Times New Roman" w:hAnsi="Times New Roman" w:cs="Times New Roman"/>
          <w:b/>
          <w:bCs/>
          <w:sz w:val="24"/>
          <w:szCs w:val="24"/>
        </w:rPr>
      </w:pPr>
      <w:r w:rsidRPr="004C024C">
        <w:rPr>
          <w:rFonts w:ascii="Times New Roman" w:eastAsia="Times New Roman" w:hAnsi="Times New Roman" w:cs="Times New Roman"/>
          <w:sz w:val="24"/>
          <w:szCs w:val="24"/>
        </w:rPr>
        <w:t>The data</w:t>
      </w:r>
      <w:r w:rsidR="78A03164" w:rsidRPr="004C024C">
        <w:rPr>
          <w:rFonts w:ascii="Times New Roman" w:eastAsia="Times New Roman" w:hAnsi="Times New Roman" w:cs="Times New Roman"/>
          <w:sz w:val="24"/>
          <w:szCs w:val="24"/>
        </w:rPr>
        <w:t xml:space="preserve"> from the log files</w:t>
      </w:r>
      <w:r w:rsidRPr="004C024C">
        <w:rPr>
          <w:rFonts w:ascii="Times New Roman" w:eastAsia="Times New Roman" w:hAnsi="Times New Roman" w:cs="Times New Roman"/>
          <w:sz w:val="24"/>
          <w:szCs w:val="24"/>
        </w:rPr>
        <w:t xml:space="preserve"> will be </w:t>
      </w:r>
      <w:r w:rsidR="11FADAA9" w:rsidRPr="004C024C">
        <w:rPr>
          <w:rFonts w:ascii="Times New Roman" w:eastAsia="Times New Roman" w:hAnsi="Times New Roman" w:cs="Times New Roman"/>
          <w:sz w:val="24"/>
          <w:szCs w:val="24"/>
        </w:rPr>
        <w:t>parsed,</w:t>
      </w:r>
      <w:r w:rsidRPr="004C024C">
        <w:rPr>
          <w:rFonts w:ascii="Times New Roman" w:eastAsia="Times New Roman" w:hAnsi="Times New Roman" w:cs="Times New Roman"/>
          <w:sz w:val="24"/>
          <w:szCs w:val="24"/>
        </w:rPr>
        <w:t xml:space="preserve"> and any null values will be removed. The data </w:t>
      </w:r>
      <w:r w:rsidR="5DBD9A43" w:rsidRPr="004C024C">
        <w:rPr>
          <w:rFonts w:ascii="Times New Roman" w:eastAsia="Times New Roman" w:hAnsi="Times New Roman" w:cs="Times New Roman"/>
          <w:sz w:val="24"/>
          <w:szCs w:val="24"/>
        </w:rPr>
        <w:t>will be formatted properly to ensure all the columns have the right data type. For example, the timestamp column will be split into Date and T</w:t>
      </w:r>
      <w:r w:rsidR="1C79ED71" w:rsidRPr="004C024C">
        <w:rPr>
          <w:rFonts w:ascii="Times New Roman" w:eastAsia="Times New Roman" w:hAnsi="Times New Roman" w:cs="Times New Roman"/>
          <w:sz w:val="24"/>
          <w:szCs w:val="24"/>
        </w:rPr>
        <w:t>ime columns respectively, the Date column can further be split into Year, Month, Day. Split</w:t>
      </w:r>
      <w:r w:rsidR="50A0432B" w:rsidRPr="004C024C">
        <w:rPr>
          <w:rFonts w:ascii="Times New Roman" w:eastAsia="Times New Roman" w:hAnsi="Times New Roman" w:cs="Times New Roman"/>
          <w:sz w:val="24"/>
          <w:szCs w:val="24"/>
        </w:rPr>
        <w:t>t</w:t>
      </w:r>
      <w:r w:rsidR="1C79ED71" w:rsidRPr="004C024C">
        <w:rPr>
          <w:rFonts w:ascii="Times New Roman" w:eastAsia="Times New Roman" w:hAnsi="Times New Roman" w:cs="Times New Roman"/>
          <w:sz w:val="24"/>
          <w:szCs w:val="24"/>
        </w:rPr>
        <w:t xml:space="preserve">ing the </w:t>
      </w:r>
      <w:r w:rsidR="4053A97D" w:rsidRPr="004C024C">
        <w:rPr>
          <w:rFonts w:ascii="Times New Roman" w:eastAsia="Times New Roman" w:hAnsi="Times New Roman" w:cs="Times New Roman"/>
          <w:sz w:val="24"/>
          <w:szCs w:val="24"/>
        </w:rPr>
        <w:t>Da</w:t>
      </w:r>
      <w:r w:rsidR="1C79ED71" w:rsidRPr="004C024C">
        <w:rPr>
          <w:rFonts w:ascii="Times New Roman" w:eastAsia="Times New Roman" w:hAnsi="Times New Roman" w:cs="Times New Roman"/>
          <w:sz w:val="24"/>
          <w:szCs w:val="24"/>
        </w:rPr>
        <w:t xml:space="preserve">te like </w:t>
      </w:r>
      <w:r w:rsidR="763F95EA" w:rsidRPr="004C024C">
        <w:rPr>
          <w:rFonts w:ascii="Times New Roman" w:eastAsia="Times New Roman" w:hAnsi="Times New Roman" w:cs="Times New Roman"/>
          <w:sz w:val="24"/>
          <w:szCs w:val="24"/>
        </w:rPr>
        <w:t>this will allow us to get more granular while answering the business questions.</w:t>
      </w:r>
    </w:p>
    <w:p w14:paraId="14DA7D07" w14:textId="77777777" w:rsidR="004C024C" w:rsidRDefault="086663D3" w:rsidP="00DD4ACF">
      <w:pPr>
        <w:spacing w:after="0" w:line="480" w:lineRule="auto"/>
        <w:jc w:val="both"/>
        <w:rPr>
          <w:rFonts w:ascii="Times New Roman" w:eastAsia="Times New Roman" w:hAnsi="Times New Roman" w:cs="Times New Roman"/>
          <w:b/>
          <w:bCs/>
          <w:sz w:val="24"/>
          <w:szCs w:val="24"/>
        </w:rPr>
      </w:pPr>
      <w:r w:rsidRPr="004C024C">
        <w:rPr>
          <w:rFonts w:ascii="Times New Roman" w:eastAsia="Times New Roman" w:hAnsi="Times New Roman" w:cs="Times New Roman"/>
          <w:b/>
          <w:bCs/>
          <w:sz w:val="24"/>
          <w:szCs w:val="24"/>
        </w:rPr>
        <w:lastRenderedPageBreak/>
        <w:t>Conclusion</w:t>
      </w:r>
    </w:p>
    <w:p w14:paraId="3D6625B8" w14:textId="34F0F69F" w:rsidR="3C554A6E" w:rsidRPr="004C024C" w:rsidRDefault="00737F8D" w:rsidP="00DD4ACF">
      <w:pPr>
        <w:spacing w:after="0" w:line="480" w:lineRule="auto"/>
        <w:ind w:firstLine="720"/>
        <w:jc w:val="both"/>
        <w:rPr>
          <w:rFonts w:ascii="Times New Roman" w:eastAsia="Times New Roman" w:hAnsi="Times New Roman" w:cs="Times New Roman"/>
          <w:b/>
          <w:bCs/>
          <w:sz w:val="24"/>
          <w:szCs w:val="24"/>
        </w:rPr>
      </w:pPr>
      <w:r w:rsidRPr="004C024C">
        <w:rPr>
          <w:rFonts w:ascii="Times New Roman" w:eastAsia="Times New Roman" w:hAnsi="Times New Roman" w:cs="Times New Roman"/>
          <w:sz w:val="24"/>
          <w:szCs w:val="24"/>
        </w:rPr>
        <w:t xml:space="preserve">The sponsor’s business question for this project entailed understanding how Studer Innotec would optimize the delivery of solar energy. Studer Innotec aims to ensure renewable energy sources like solar adoption in all areas, including remote areas. For the company to achieve its objective, </w:t>
      </w:r>
      <w:r w:rsidR="00180F96">
        <w:rPr>
          <w:rFonts w:ascii="Times New Roman" w:eastAsia="Times New Roman" w:hAnsi="Times New Roman" w:cs="Times New Roman"/>
          <w:sz w:val="24"/>
          <w:szCs w:val="24"/>
        </w:rPr>
        <w:t>it must</w:t>
      </w:r>
      <w:r w:rsidRPr="004C024C">
        <w:rPr>
          <w:rFonts w:ascii="Times New Roman" w:eastAsia="Times New Roman" w:hAnsi="Times New Roman" w:cs="Times New Roman"/>
          <w:sz w:val="24"/>
          <w:szCs w:val="24"/>
        </w:rPr>
        <w:t xml:space="preserve"> understand the power and energy delivered by specific products like solar panels</w:t>
      </w:r>
      <w:r w:rsidR="004C024C">
        <w:rPr>
          <w:rFonts w:ascii="Times New Roman" w:eastAsia="Times New Roman" w:hAnsi="Times New Roman" w:cs="Times New Roman"/>
          <w:sz w:val="24"/>
          <w:szCs w:val="24"/>
        </w:rPr>
        <w:t xml:space="preserve"> and genset generators</w:t>
      </w:r>
      <w:r w:rsidRPr="004C024C">
        <w:rPr>
          <w:rFonts w:ascii="Times New Roman" w:eastAsia="Times New Roman" w:hAnsi="Times New Roman" w:cs="Times New Roman"/>
          <w:sz w:val="24"/>
          <w:szCs w:val="24"/>
        </w:rPr>
        <w:t xml:space="preserve">. The techniques used to tackle the sponsors’ business questions will be Tableau and Python applications. </w:t>
      </w:r>
      <w:r w:rsidR="004C024C">
        <w:rPr>
          <w:rFonts w:ascii="Times New Roman" w:eastAsia="Times New Roman" w:hAnsi="Times New Roman" w:cs="Times New Roman"/>
          <w:sz w:val="24"/>
          <w:szCs w:val="24"/>
        </w:rPr>
        <w:t>Using Tableau, we</w:t>
      </w:r>
      <w:r w:rsidRPr="004C024C">
        <w:rPr>
          <w:rFonts w:ascii="Times New Roman" w:eastAsia="Times New Roman" w:hAnsi="Times New Roman" w:cs="Times New Roman"/>
          <w:sz w:val="24"/>
          <w:szCs w:val="24"/>
        </w:rPr>
        <w:t xml:space="preserve"> will create an interactive dashboard for the sponsor to use </w:t>
      </w:r>
      <w:r w:rsidR="004C024C">
        <w:rPr>
          <w:rFonts w:ascii="Times New Roman" w:eastAsia="Times New Roman" w:hAnsi="Times New Roman" w:cs="Times New Roman"/>
          <w:sz w:val="24"/>
          <w:szCs w:val="24"/>
        </w:rPr>
        <w:t>and</w:t>
      </w:r>
      <w:r w:rsidRPr="004C024C">
        <w:rPr>
          <w:rFonts w:ascii="Times New Roman" w:eastAsia="Times New Roman" w:hAnsi="Times New Roman" w:cs="Times New Roman"/>
          <w:sz w:val="24"/>
          <w:szCs w:val="24"/>
        </w:rPr>
        <w:t xml:space="preserve"> achieve the </w:t>
      </w:r>
      <w:r w:rsidR="004C024C">
        <w:rPr>
          <w:rFonts w:ascii="Times New Roman" w:eastAsia="Times New Roman" w:hAnsi="Times New Roman" w:cs="Times New Roman"/>
          <w:sz w:val="24"/>
          <w:szCs w:val="24"/>
        </w:rPr>
        <w:t xml:space="preserve">desired </w:t>
      </w:r>
      <w:r w:rsidRPr="004C024C">
        <w:rPr>
          <w:rFonts w:ascii="Times New Roman" w:eastAsia="Times New Roman" w:hAnsi="Times New Roman" w:cs="Times New Roman"/>
          <w:sz w:val="24"/>
          <w:szCs w:val="24"/>
        </w:rPr>
        <w:t>objective</w:t>
      </w:r>
      <w:r w:rsidR="004C024C">
        <w:rPr>
          <w:rFonts w:ascii="Times New Roman" w:eastAsia="Times New Roman" w:hAnsi="Times New Roman" w:cs="Times New Roman"/>
          <w:sz w:val="24"/>
          <w:szCs w:val="24"/>
        </w:rPr>
        <w:t>s</w:t>
      </w:r>
      <w:r w:rsidR="00180F96">
        <w:rPr>
          <w:rFonts w:ascii="Times New Roman" w:eastAsia="Times New Roman" w:hAnsi="Times New Roman" w:cs="Times New Roman"/>
          <w:sz w:val="24"/>
          <w:szCs w:val="24"/>
        </w:rPr>
        <w:t>,</w:t>
      </w:r>
      <w:r w:rsidRPr="004C024C">
        <w:rPr>
          <w:rFonts w:ascii="Times New Roman" w:eastAsia="Times New Roman" w:hAnsi="Times New Roman" w:cs="Times New Roman"/>
          <w:sz w:val="24"/>
          <w:szCs w:val="24"/>
        </w:rPr>
        <w:t xml:space="preserve"> </w:t>
      </w:r>
      <w:r w:rsidR="004C024C">
        <w:rPr>
          <w:rFonts w:ascii="Times New Roman" w:eastAsia="Times New Roman" w:hAnsi="Times New Roman" w:cs="Times New Roman"/>
          <w:sz w:val="24"/>
          <w:szCs w:val="24"/>
        </w:rPr>
        <w:t>and python will</w:t>
      </w:r>
      <w:r w:rsidRPr="004C024C">
        <w:rPr>
          <w:rFonts w:ascii="Times New Roman" w:eastAsia="Times New Roman" w:hAnsi="Times New Roman" w:cs="Times New Roman"/>
          <w:sz w:val="24"/>
          <w:szCs w:val="24"/>
        </w:rPr>
        <w:t xml:space="preserve"> allow easy data preparation and cleaning Here, most emphasis will be</w:t>
      </w:r>
      <w:r w:rsidR="004C024C">
        <w:rPr>
          <w:rFonts w:ascii="Times New Roman" w:eastAsia="Times New Roman" w:hAnsi="Times New Roman" w:cs="Times New Roman"/>
          <w:sz w:val="24"/>
          <w:szCs w:val="24"/>
        </w:rPr>
        <w:t xml:space="preserve"> placed</w:t>
      </w:r>
      <w:r w:rsidRPr="004C024C">
        <w:rPr>
          <w:rFonts w:ascii="Times New Roman" w:eastAsia="Times New Roman" w:hAnsi="Times New Roman" w:cs="Times New Roman"/>
          <w:sz w:val="24"/>
          <w:szCs w:val="24"/>
        </w:rPr>
        <w:t xml:space="preserve"> on log files, one of the most significant folders in Studer Innotec’s dataset. Of all folders, the log files are beneficial as they will enable us to understand the project better while answering the business questions.</w:t>
      </w:r>
    </w:p>
    <w:p w14:paraId="6406E749" w14:textId="329FE3F2" w:rsidR="004C024C" w:rsidRPr="004C024C" w:rsidRDefault="004C024C" w:rsidP="00DD4ACF">
      <w:pPr>
        <w:spacing w:line="480" w:lineRule="auto"/>
        <w:rPr>
          <w:rFonts w:ascii="Times New Roman" w:hAnsi="Times New Roman" w:cs="Times New Roman"/>
          <w:b/>
          <w:bCs/>
          <w:sz w:val="24"/>
          <w:szCs w:val="24"/>
        </w:rPr>
      </w:pPr>
      <w:r w:rsidRPr="004C024C">
        <w:rPr>
          <w:rFonts w:ascii="Times New Roman" w:hAnsi="Times New Roman" w:cs="Times New Roman"/>
          <w:b/>
          <w:bCs/>
          <w:sz w:val="24"/>
          <w:szCs w:val="24"/>
        </w:rPr>
        <w:t>References</w:t>
      </w:r>
    </w:p>
    <w:p w14:paraId="77E3D726" w14:textId="0AF32BD1" w:rsidR="004C024C" w:rsidRPr="004C024C" w:rsidRDefault="004C024C" w:rsidP="004C024C">
      <w:pPr>
        <w:spacing w:before="100" w:beforeAutospacing="1" w:after="100" w:afterAutospacing="1" w:line="480" w:lineRule="auto"/>
        <w:ind w:left="567" w:hanging="567"/>
        <w:rPr>
          <w:rFonts w:ascii="Times New Roman" w:eastAsia="Times New Roman" w:hAnsi="Times New Roman" w:cs="Times New Roman"/>
          <w:sz w:val="24"/>
          <w:szCs w:val="24"/>
          <w:lang w:eastAsia="en-GB"/>
        </w:rPr>
      </w:pPr>
      <w:r w:rsidRPr="004C024C">
        <w:rPr>
          <w:rFonts w:ascii="Times New Roman" w:eastAsia="Times New Roman" w:hAnsi="Times New Roman" w:cs="Times New Roman"/>
          <w:sz w:val="24"/>
          <w:szCs w:val="24"/>
          <w:lang w:eastAsia="en-GB"/>
        </w:rPr>
        <w:t xml:space="preserve">Impulse, S. (2021). </w:t>
      </w:r>
      <w:r w:rsidRPr="004C024C">
        <w:rPr>
          <w:rFonts w:ascii="Times New Roman" w:eastAsia="Times New Roman" w:hAnsi="Times New Roman" w:cs="Times New Roman"/>
          <w:i/>
          <w:iCs/>
          <w:sz w:val="24"/>
          <w:szCs w:val="24"/>
          <w:lang w:eastAsia="en-GB"/>
        </w:rPr>
        <w:t>Studer Innotec Sa - member of the World Alliance</w:t>
      </w:r>
      <w:r w:rsidRPr="004C024C">
        <w:rPr>
          <w:rFonts w:ascii="Times New Roman" w:eastAsia="Times New Roman" w:hAnsi="Times New Roman" w:cs="Times New Roman"/>
          <w:sz w:val="24"/>
          <w:szCs w:val="24"/>
          <w:lang w:eastAsia="en-GB"/>
        </w:rPr>
        <w:t xml:space="preserve">. SolarImpulse Foundation. Retrieved October 17, 2021, from </w:t>
      </w:r>
      <w:r w:rsidRPr="00306FF9">
        <w:rPr>
          <w:rFonts w:ascii="Times New Roman" w:eastAsia="Times New Roman" w:hAnsi="Times New Roman" w:cs="Times New Roman"/>
          <w:sz w:val="24"/>
          <w:szCs w:val="24"/>
          <w:lang w:eastAsia="en-GB"/>
        </w:rPr>
        <w:t>https://solarimpulse.com/companies/studer-innotec-sa</w:t>
      </w:r>
      <w:r w:rsidRPr="004C024C">
        <w:rPr>
          <w:rFonts w:ascii="Times New Roman" w:eastAsia="Times New Roman" w:hAnsi="Times New Roman" w:cs="Times New Roman"/>
          <w:sz w:val="24"/>
          <w:szCs w:val="24"/>
          <w:lang w:eastAsia="en-GB"/>
        </w:rPr>
        <w:t>.</w:t>
      </w:r>
    </w:p>
    <w:p w14:paraId="741D0179" w14:textId="37671662" w:rsidR="003A40C6" w:rsidRPr="00306FF9" w:rsidRDefault="004C024C" w:rsidP="00306FF9">
      <w:pPr>
        <w:spacing w:before="100" w:beforeAutospacing="1" w:after="100" w:afterAutospacing="1" w:line="480" w:lineRule="auto"/>
        <w:ind w:left="567" w:hanging="567"/>
        <w:rPr>
          <w:rFonts w:ascii="Times New Roman" w:eastAsia="Times New Roman" w:hAnsi="Times New Roman" w:cs="Times New Roman"/>
          <w:sz w:val="24"/>
          <w:szCs w:val="24"/>
          <w:lang w:eastAsia="en-GB"/>
        </w:rPr>
      </w:pPr>
      <w:r w:rsidRPr="004C024C">
        <w:rPr>
          <w:rFonts w:ascii="Times New Roman" w:eastAsia="Times New Roman" w:hAnsi="Times New Roman" w:cs="Times New Roman"/>
          <w:sz w:val="24"/>
          <w:szCs w:val="24"/>
          <w:lang w:eastAsia="en-GB"/>
        </w:rPr>
        <w:t xml:space="preserve">Studer Innotec. (2021). </w:t>
      </w:r>
      <w:r w:rsidRPr="004C024C">
        <w:rPr>
          <w:rFonts w:ascii="Times New Roman" w:eastAsia="Times New Roman" w:hAnsi="Times New Roman" w:cs="Times New Roman"/>
          <w:i/>
          <w:iCs/>
          <w:sz w:val="24"/>
          <w:szCs w:val="24"/>
          <w:lang w:eastAsia="en-GB"/>
        </w:rPr>
        <w:t>NEXT3</w:t>
      </w:r>
      <w:r w:rsidRPr="004C024C">
        <w:rPr>
          <w:rFonts w:ascii="Times New Roman" w:eastAsia="Times New Roman" w:hAnsi="Times New Roman" w:cs="Times New Roman"/>
          <w:sz w:val="24"/>
          <w:szCs w:val="24"/>
          <w:lang w:eastAsia="en-GB"/>
        </w:rPr>
        <w:t xml:space="preserve">. STUDER LIVE | next3. Retrieved October 18, 2021, from </w:t>
      </w:r>
      <w:r w:rsidRPr="00306FF9">
        <w:rPr>
          <w:rFonts w:ascii="Times New Roman" w:eastAsia="Times New Roman" w:hAnsi="Times New Roman" w:cs="Times New Roman"/>
          <w:sz w:val="24"/>
          <w:szCs w:val="24"/>
          <w:lang w:eastAsia="en-GB"/>
        </w:rPr>
        <w:t>https://studerlive.ch/next3/</w:t>
      </w:r>
      <w:r w:rsidRPr="004C024C">
        <w:rPr>
          <w:rFonts w:ascii="Times New Roman" w:eastAsia="Times New Roman" w:hAnsi="Times New Roman" w:cs="Times New Roman"/>
          <w:sz w:val="24"/>
          <w:szCs w:val="24"/>
          <w:lang w:eastAsia="en-GB"/>
        </w:rPr>
        <w:t>.</w:t>
      </w:r>
    </w:p>
    <w:sectPr w:rsidR="003A40C6" w:rsidRPr="00306FF9">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DE36B" w14:textId="77777777" w:rsidR="00465FDB" w:rsidRDefault="00465FDB">
      <w:pPr>
        <w:spacing w:after="0" w:line="240" w:lineRule="auto"/>
      </w:pPr>
      <w:r>
        <w:separator/>
      </w:r>
    </w:p>
  </w:endnote>
  <w:endnote w:type="continuationSeparator" w:id="0">
    <w:p w14:paraId="7853BEA2" w14:textId="77777777" w:rsidR="00465FDB" w:rsidRDefault="00465FDB">
      <w:pPr>
        <w:spacing w:after="0" w:line="240" w:lineRule="auto"/>
      </w:pPr>
      <w:r>
        <w:continuationSeparator/>
      </w:r>
    </w:p>
  </w:endnote>
  <w:endnote w:type="continuationNotice" w:id="1">
    <w:p w14:paraId="0E15F040" w14:textId="77777777" w:rsidR="00465FDB" w:rsidRDefault="00465F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471230E" w14:paraId="343E45F6" w14:textId="77777777" w:rsidTr="00D80FE9">
      <w:tc>
        <w:tcPr>
          <w:tcW w:w="3120" w:type="dxa"/>
        </w:tcPr>
        <w:p w14:paraId="728034B2" w14:textId="0B6D004A" w:rsidR="0471230E" w:rsidRDefault="0471230E" w:rsidP="00D80FE9">
          <w:pPr>
            <w:pStyle w:val="Header"/>
            <w:ind w:left="-115"/>
          </w:pPr>
        </w:p>
      </w:tc>
      <w:tc>
        <w:tcPr>
          <w:tcW w:w="3120" w:type="dxa"/>
        </w:tcPr>
        <w:p w14:paraId="52F01D13" w14:textId="0B8AB413" w:rsidR="0471230E" w:rsidRDefault="0471230E" w:rsidP="00D80FE9">
          <w:pPr>
            <w:pStyle w:val="Header"/>
            <w:jc w:val="center"/>
          </w:pPr>
        </w:p>
      </w:tc>
      <w:tc>
        <w:tcPr>
          <w:tcW w:w="3120" w:type="dxa"/>
        </w:tcPr>
        <w:p w14:paraId="33EAD4F0" w14:textId="20F612A7" w:rsidR="0471230E" w:rsidRDefault="0471230E" w:rsidP="00D80FE9">
          <w:pPr>
            <w:pStyle w:val="Header"/>
            <w:ind w:right="-115"/>
            <w:jc w:val="right"/>
          </w:pPr>
        </w:p>
      </w:tc>
    </w:tr>
  </w:tbl>
  <w:p w14:paraId="6BCAE884" w14:textId="633A9504" w:rsidR="0471230E" w:rsidRDefault="0471230E" w:rsidP="00D80F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DCF6F" w14:textId="77777777" w:rsidR="00465FDB" w:rsidRDefault="00465FDB">
      <w:pPr>
        <w:spacing w:after="0" w:line="240" w:lineRule="auto"/>
      </w:pPr>
      <w:r>
        <w:separator/>
      </w:r>
    </w:p>
  </w:footnote>
  <w:footnote w:type="continuationSeparator" w:id="0">
    <w:p w14:paraId="5282FB83" w14:textId="77777777" w:rsidR="00465FDB" w:rsidRDefault="00465FDB">
      <w:pPr>
        <w:spacing w:after="0" w:line="240" w:lineRule="auto"/>
      </w:pPr>
      <w:r>
        <w:continuationSeparator/>
      </w:r>
    </w:p>
  </w:footnote>
  <w:footnote w:type="continuationNotice" w:id="1">
    <w:p w14:paraId="0A68E317" w14:textId="77777777" w:rsidR="00465FDB" w:rsidRDefault="00465F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20395" w14:textId="10C2A758" w:rsidR="7167F80D" w:rsidRDefault="7167F80D" w:rsidP="7167F80D">
    <w:pPr>
      <w:pStyle w:val="Header"/>
      <w:jc w:val="right"/>
    </w:pPr>
  </w:p>
  <w:p w14:paraId="77FAD853" w14:textId="26E23093" w:rsidR="00FC7D99" w:rsidRDefault="7167F80D" w:rsidP="7167F80D">
    <w:pPr>
      <w:pStyle w:val="Header"/>
      <w:jc w:val="right"/>
      <w:rPr>
        <w:noProof/>
      </w:rPr>
    </w:pPr>
    <w:r>
      <w:t>XN PROJECT</w:t>
    </w:r>
    <w:r w:rsidR="00FC7D99">
      <w:tab/>
    </w:r>
    <w:r w:rsidR="00FC7D99">
      <w:tab/>
    </w:r>
    <w:r w:rsidR="00FC7D99">
      <w:fldChar w:fldCharType="begin"/>
    </w:r>
    <w:r w:rsidR="00FC7D99">
      <w:instrText xml:space="preserve"> PAGE   \* MERGEFORMAT </w:instrText>
    </w:r>
    <w:r w:rsidR="00FC7D99">
      <w:fldChar w:fldCharType="separate"/>
    </w:r>
    <w:r w:rsidR="00FC7D99">
      <w:rPr>
        <w:noProof/>
      </w:rPr>
      <w:t>2</w:t>
    </w:r>
    <w:r w:rsidR="00FC7D99">
      <w:rPr>
        <w:noProof/>
      </w:rPr>
      <w:fldChar w:fldCharType="end"/>
    </w:r>
  </w:p>
  <w:p w14:paraId="51D34B3B" w14:textId="0654A2EB" w:rsidR="00FC7D99" w:rsidRDefault="00FC7D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8B4492"/>
    <w:multiLevelType w:val="multilevel"/>
    <w:tmpl w:val="B866A5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48F1151E"/>
    <w:multiLevelType w:val="multilevel"/>
    <w:tmpl w:val="9AFA11D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4C663790"/>
    <w:multiLevelType w:val="multilevel"/>
    <w:tmpl w:val="771C0D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4F7F7DA5"/>
    <w:multiLevelType w:val="hybridMultilevel"/>
    <w:tmpl w:val="552CF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646927"/>
    <w:multiLevelType w:val="hybridMultilevel"/>
    <w:tmpl w:val="AF7465F2"/>
    <w:lvl w:ilvl="0" w:tplc="540A6A9E">
      <w:start w:val="1"/>
      <w:numFmt w:val="bullet"/>
      <w:lvlText w:val=""/>
      <w:lvlJc w:val="left"/>
      <w:pPr>
        <w:tabs>
          <w:tab w:val="num" w:pos="720"/>
        </w:tabs>
        <w:ind w:left="720" w:hanging="360"/>
      </w:pPr>
      <w:rPr>
        <w:rFonts w:ascii="Symbol" w:hAnsi="Symbol" w:hint="default"/>
        <w:sz w:val="20"/>
      </w:rPr>
    </w:lvl>
    <w:lvl w:ilvl="1" w:tplc="A6C2EA5A">
      <w:start w:val="1"/>
      <w:numFmt w:val="bullet"/>
      <w:lvlText w:val="o"/>
      <w:lvlJc w:val="left"/>
      <w:pPr>
        <w:tabs>
          <w:tab w:val="num" w:pos="1440"/>
        </w:tabs>
        <w:ind w:left="1440" w:hanging="360"/>
      </w:pPr>
      <w:rPr>
        <w:rFonts w:ascii="Courier New" w:hAnsi="Courier New" w:hint="default"/>
        <w:sz w:val="20"/>
      </w:rPr>
    </w:lvl>
    <w:lvl w:ilvl="2" w:tplc="30A697F8" w:tentative="1">
      <w:start w:val="1"/>
      <w:numFmt w:val="bullet"/>
      <w:lvlText w:val=""/>
      <w:lvlJc w:val="left"/>
      <w:pPr>
        <w:tabs>
          <w:tab w:val="num" w:pos="2160"/>
        </w:tabs>
        <w:ind w:left="2160" w:hanging="360"/>
      </w:pPr>
      <w:rPr>
        <w:rFonts w:ascii="Wingdings" w:hAnsi="Wingdings" w:hint="default"/>
        <w:sz w:val="20"/>
      </w:rPr>
    </w:lvl>
    <w:lvl w:ilvl="3" w:tplc="7F64A54E" w:tentative="1">
      <w:start w:val="1"/>
      <w:numFmt w:val="bullet"/>
      <w:lvlText w:val=""/>
      <w:lvlJc w:val="left"/>
      <w:pPr>
        <w:tabs>
          <w:tab w:val="num" w:pos="2880"/>
        </w:tabs>
        <w:ind w:left="2880" w:hanging="360"/>
      </w:pPr>
      <w:rPr>
        <w:rFonts w:ascii="Wingdings" w:hAnsi="Wingdings" w:hint="default"/>
        <w:sz w:val="20"/>
      </w:rPr>
    </w:lvl>
    <w:lvl w:ilvl="4" w:tplc="35A2F12C" w:tentative="1">
      <w:start w:val="1"/>
      <w:numFmt w:val="bullet"/>
      <w:lvlText w:val=""/>
      <w:lvlJc w:val="left"/>
      <w:pPr>
        <w:tabs>
          <w:tab w:val="num" w:pos="3600"/>
        </w:tabs>
        <w:ind w:left="3600" w:hanging="360"/>
      </w:pPr>
      <w:rPr>
        <w:rFonts w:ascii="Wingdings" w:hAnsi="Wingdings" w:hint="default"/>
        <w:sz w:val="20"/>
      </w:rPr>
    </w:lvl>
    <w:lvl w:ilvl="5" w:tplc="CEEEFA30" w:tentative="1">
      <w:start w:val="1"/>
      <w:numFmt w:val="bullet"/>
      <w:lvlText w:val=""/>
      <w:lvlJc w:val="left"/>
      <w:pPr>
        <w:tabs>
          <w:tab w:val="num" w:pos="4320"/>
        </w:tabs>
        <w:ind w:left="4320" w:hanging="360"/>
      </w:pPr>
      <w:rPr>
        <w:rFonts w:ascii="Wingdings" w:hAnsi="Wingdings" w:hint="default"/>
        <w:sz w:val="20"/>
      </w:rPr>
    </w:lvl>
    <w:lvl w:ilvl="6" w:tplc="926A8DDC" w:tentative="1">
      <w:start w:val="1"/>
      <w:numFmt w:val="bullet"/>
      <w:lvlText w:val=""/>
      <w:lvlJc w:val="left"/>
      <w:pPr>
        <w:tabs>
          <w:tab w:val="num" w:pos="5040"/>
        </w:tabs>
        <w:ind w:left="5040" w:hanging="360"/>
      </w:pPr>
      <w:rPr>
        <w:rFonts w:ascii="Wingdings" w:hAnsi="Wingdings" w:hint="default"/>
        <w:sz w:val="20"/>
      </w:rPr>
    </w:lvl>
    <w:lvl w:ilvl="7" w:tplc="AC4C6964" w:tentative="1">
      <w:start w:val="1"/>
      <w:numFmt w:val="bullet"/>
      <w:lvlText w:val=""/>
      <w:lvlJc w:val="left"/>
      <w:pPr>
        <w:tabs>
          <w:tab w:val="num" w:pos="5760"/>
        </w:tabs>
        <w:ind w:left="5760" w:hanging="360"/>
      </w:pPr>
      <w:rPr>
        <w:rFonts w:ascii="Wingdings" w:hAnsi="Wingdings" w:hint="default"/>
        <w:sz w:val="20"/>
      </w:rPr>
    </w:lvl>
    <w:lvl w:ilvl="8" w:tplc="7A5466E0"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CA48D7"/>
    <w:multiLevelType w:val="hybridMultilevel"/>
    <w:tmpl w:val="49ACE030"/>
    <w:lvl w:ilvl="0" w:tplc="1D0EEA5A">
      <w:start w:val="1"/>
      <w:numFmt w:val="bullet"/>
      <w:lvlText w:val=""/>
      <w:lvlJc w:val="left"/>
      <w:pPr>
        <w:ind w:left="720" w:hanging="360"/>
      </w:pPr>
      <w:rPr>
        <w:rFonts w:ascii="Symbol" w:hAnsi="Symbol" w:hint="default"/>
      </w:rPr>
    </w:lvl>
    <w:lvl w:ilvl="1" w:tplc="119AB72E">
      <w:start w:val="1"/>
      <w:numFmt w:val="bullet"/>
      <w:lvlText w:val="o"/>
      <w:lvlJc w:val="left"/>
      <w:pPr>
        <w:ind w:left="1440" w:hanging="360"/>
      </w:pPr>
      <w:rPr>
        <w:rFonts w:ascii="Courier New" w:hAnsi="Courier New" w:hint="default"/>
      </w:rPr>
    </w:lvl>
    <w:lvl w:ilvl="2" w:tplc="DE700742">
      <w:start w:val="1"/>
      <w:numFmt w:val="bullet"/>
      <w:lvlText w:val=""/>
      <w:lvlJc w:val="left"/>
      <w:pPr>
        <w:ind w:left="2160" w:hanging="360"/>
      </w:pPr>
      <w:rPr>
        <w:rFonts w:ascii="Wingdings" w:hAnsi="Wingdings" w:hint="default"/>
      </w:rPr>
    </w:lvl>
    <w:lvl w:ilvl="3" w:tplc="B2227512">
      <w:start w:val="1"/>
      <w:numFmt w:val="bullet"/>
      <w:lvlText w:val=""/>
      <w:lvlJc w:val="left"/>
      <w:pPr>
        <w:ind w:left="2880" w:hanging="360"/>
      </w:pPr>
      <w:rPr>
        <w:rFonts w:ascii="Symbol" w:hAnsi="Symbol" w:hint="default"/>
      </w:rPr>
    </w:lvl>
    <w:lvl w:ilvl="4" w:tplc="B05099D0">
      <w:start w:val="1"/>
      <w:numFmt w:val="bullet"/>
      <w:lvlText w:val="o"/>
      <w:lvlJc w:val="left"/>
      <w:pPr>
        <w:ind w:left="3600" w:hanging="360"/>
      </w:pPr>
      <w:rPr>
        <w:rFonts w:ascii="Courier New" w:hAnsi="Courier New" w:hint="default"/>
      </w:rPr>
    </w:lvl>
    <w:lvl w:ilvl="5" w:tplc="70A60400">
      <w:start w:val="1"/>
      <w:numFmt w:val="bullet"/>
      <w:lvlText w:val=""/>
      <w:lvlJc w:val="left"/>
      <w:pPr>
        <w:ind w:left="4320" w:hanging="360"/>
      </w:pPr>
      <w:rPr>
        <w:rFonts w:ascii="Wingdings" w:hAnsi="Wingdings" w:hint="default"/>
      </w:rPr>
    </w:lvl>
    <w:lvl w:ilvl="6" w:tplc="C010E1E8">
      <w:start w:val="1"/>
      <w:numFmt w:val="bullet"/>
      <w:lvlText w:val=""/>
      <w:lvlJc w:val="left"/>
      <w:pPr>
        <w:ind w:left="5040" w:hanging="360"/>
      </w:pPr>
      <w:rPr>
        <w:rFonts w:ascii="Symbol" w:hAnsi="Symbol" w:hint="default"/>
      </w:rPr>
    </w:lvl>
    <w:lvl w:ilvl="7" w:tplc="1D16575C">
      <w:start w:val="1"/>
      <w:numFmt w:val="bullet"/>
      <w:lvlText w:val="o"/>
      <w:lvlJc w:val="left"/>
      <w:pPr>
        <w:ind w:left="5760" w:hanging="360"/>
      </w:pPr>
      <w:rPr>
        <w:rFonts w:ascii="Courier New" w:hAnsi="Courier New" w:hint="default"/>
      </w:rPr>
    </w:lvl>
    <w:lvl w:ilvl="8" w:tplc="D53851D6">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2NLS0sDA3M7GwMLFQ0lEKTi0uzszPAykwrgUAAugLMSwAAAA="/>
  </w:docVars>
  <w:rsids>
    <w:rsidRoot w:val="0080751E"/>
    <w:rsid w:val="0001758D"/>
    <w:rsid w:val="000266D2"/>
    <w:rsid w:val="00033D1C"/>
    <w:rsid w:val="000417CA"/>
    <w:rsid w:val="0008480B"/>
    <w:rsid w:val="000B3AA2"/>
    <w:rsid w:val="0013627B"/>
    <w:rsid w:val="00150BE7"/>
    <w:rsid w:val="00157DE8"/>
    <w:rsid w:val="00164DB7"/>
    <w:rsid w:val="00180F96"/>
    <w:rsid w:val="00185195"/>
    <w:rsid w:val="001D459B"/>
    <w:rsid w:val="002B6434"/>
    <w:rsid w:val="002C57DA"/>
    <w:rsid w:val="002D7972"/>
    <w:rsid w:val="00306FF9"/>
    <w:rsid w:val="00386394"/>
    <w:rsid w:val="003A40C6"/>
    <w:rsid w:val="003A6CBB"/>
    <w:rsid w:val="003C1DCB"/>
    <w:rsid w:val="003E70AD"/>
    <w:rsid w:val="00453F01"/>
    <w:rsid w:val="00465FDB"/>
    <w:rsid w:val="00485279"/>
    <w:rsid w:val="004A0F0D"/>
    <w:rsid w:val="004C024C"/>
    <w:rsid w:val="00541FCC"/>
    <w:rsid w:val="00576D74"/>
    <w:rsid w:val="0059614A"/>
    <w:rsid w:val="005D4FE5"/>
    <w:rsid w:val="00672951"/>
    <w:rsid w:val="00681405"/>
    <w:rsid w:val="006B24AB"/>
    <w:rsid w:val="006E5614"/>
    <w:rsid w:val="00702B97"/>
    <w:rsid w:val="00737F8D"/>
    <w:rsid w:val="00764226"/>
    <w:rsid w:val="007763F4"/>
    <w:rsid w:val="00791358"/>
    <w:rsid w:val="0080751E"/>
    <w:rsid w:val="00855244"/>
    <w:rsid w:val="00861D46"/>
    <w:rsid w:val="008664F8"/>
    <w:rsid w:val="00883D66"/>
    <w:rsid w:val="009A112D"/>
    <w:rsid w:val="00A967CC"/>
    <w:rsid w:val="00AA0BAB"/>
    <w:rsid w:val="00B52093"/>
    <w:rsid w:val="00BA3E76"/>
    <w:rsid w:val="00BC3C88"/>
    <w:rsid w:val="00BD2CA5"/>
    <w:rsid w:val="00C3102C"/>
    <w:rsid w:val="00C554C3"/>
    <w:rsid w:val="00C81582"/>
    <w:rsid w:val="00D03A64"/>
    <w:rsid w:val="00D46859"/>
    <w:rsid w:val="00D5508F"/>
    <w:rsid w:val="00D80FE9"/>
    <w:rsid w:val="00DD4ACF"/>
    <w:rsid w:val="00E4217F"/>
    <w:rsid w:val="00E42386"/>
    <w:rsid w:val="00E66BA0"/>
    <w:rsid w:val="00EEB062"/>
    <w:rsid w:val="00F0211D"/>
    <w:rsid w:val="00F11B74"/>
    <w:rsid w:val="00F11EC1"/>
    <w:rsid w:val="00F5588E"/>
    <w:rsid w:val="00F746F8"/>
    <w:rsid w:val="00FA447E"/>
    <w:rsid w:val="00FB411C"/>
    <w:rsid w:val="00FC7D99"/>
    <w:rsid w:val="00FD0F21"/>
    <w:rsid w:val="0197A514"/>
    <w:rsid w:val="01D1EAA2"/>
    <w:rsid w:val="021093A1"/>
    <w:rsid w:val="0237C897"/>
    <w:rsid w:val="023E49C4"/>
    <w:rsid w:val="0250F0F4"/>
    <w:rsid w:val="03042FE9"/>
    <w:rsid w:val="038046DC"/>
    <w:rsid w:val="039FD35C"/>
    <w:rsid w:val="03A8FDF2"/>
    <w:rsid w:val="03C81C61"/>
    <w:rsid w:val="044A7AFF"/>
    <w:rsid w:val="0471230E"/>
    <w:rsid w:val="054D7F90"/>
    <w:rsid w:val="0566879E"/>
    <w:rsid w:val="05718EB9"/>
    <w:rsid w:val="05E31B37"/>
    <w:rsid w:val="0630B95D"/>
    <w:rsid w:val="06A2CC18"/>
    <w:rsid w:val="06A587F2"/>
    <w:rsid w:val="06B06BDA"/>
    <w:rsid w:val="06B9AD5C"/>
    <w:rsid w:val="06D25A52"/>
    <w:rsid w:val="06DD4661"/>
    <w:rsid w:val="084F05C0"/>
    <w:rsid w:val="086663D3"/>
    <w:rsid w:val="088B7B05"/>
    <w:rsid w:val="091118A9"/>
    <w:rsid w:val="09FCC933"/>
    <w:rsid w:val="0A0E3480"/>
    <w:rsid w:val="0A3DE9F1"/>
    <w:rsid w:val="0A47452E"/>
    <w:rsid w:val="0A8811F7"/>
    <w:rsid w:val="0AA4F3A6"/>
    <w:rsid w:val="0AEAE7EA"/>
    <w:rsid w:val="0AF1FDF1"/>
    <w:rsid w:val="0AFE0AFF"/>
    <w:rsid w:val="0B30E6B8"/>
    <w:rsid w:val="0B54EE9A"/>
    <w:rsid w:val="0B8D4617"/>
    <w:rsid w:val="0B909DDD"/>
    <w:rsid w:val="0BAA04E1"/>
    <w:rsid w:val="0BC55104"/>
    <w:rsid w:val="0BC9A491"/>
    <w:rsid w:val="0C0F943C"/>
    <w:rsid w:val="0C43DF72"/>
    <w:rsid w:val="0CC4BD98"/>
    <w:rsid w:val="0D8D73EA"/>
    <w:rsid w:val="0DD0F210"/>
    <w:rsid w:val="0E316A02"/>
    <w:rsid w:val="0E6331B3"/>
    <w:rsid w:val="0EB02F3E"/>
    <w:rsid w:val="0EEE614C"/>
    <w:rsid w:val="0EF7DF23"/>
    <w:rsid w:val="0F40ED02"/>
    <w:rsid w:val="0F597799"/>
    <w:rsid w:val="0F6CC271"/>
    <w:rsid w:val="0FA0CEC4"/>
    <w:rsid w:val="100F3760"/>
    <w:rsid w:val="1028E9E3"/>
    <w:rsid w:val="10446AA2"/>
    <w:rsid w:val="10483F1F"/>
    <w:rsid w:val="1060B73A"/>
    <w:rsid w:val="10700B6A"/>
    <w:rsid w:val="10981FBD"/>
    <w:rsid w:val="10B93207"/>
    <w:rsid w:val="10EEA85B"/>
    <w:rsid w:val="11402D2B"/>
    <w:rsid w:val="11E34BCD"/>
    <w:rsid w:val="11FADAA9"/>
    <w:rsid w:val="121D4E2C"/>
    <w:rsid w:val="122F7FE5"/>
    <w:rsid w:val="1284AF2A"/>
    <w:rsid w:val="12C65154"/>
    <w:rsid w:val="131EE234"/>
    <w:rsid w:val="14207F8B"/>
    <w:rsid w:val="1432AD8F"/>
    <w:rsid w:val="1453CF0F"/>
    <w:rsid w:val="14DD7FB5"/>
    <w:rsid w:val="15064865"/>
    <w:rsid w:val="153F98DF"/>
    <w:rsid w:val="15858D23"/>
    <w:rsid w:val="159D5E05"/>
    <w:rsid w:val="15F51196"/>
    <w:rsid w:val="162D9A91"/>
    <w:rsid w:val="16795016"/>
    <w:rsid w:val="16D765D4"/>
    <w:rsid w:val="17032FEC"/>
    <w:rsid w:val="1766CB55"/>
    <w:rsid w:val="1786D3A5"/>
    <w:rsid w:val="17B0EEF8"/>
    <w:rsid w:val="17BCFEAD"/>
    <w:rsid w:val="17E4D99D"/>
    <w:rsid w:val="181661A2"/>
    <w:rsid w:val="1842B340"/>
    <w:rsid w:val="18733635"/>
    <w:rsid w:val="18DBAAC1"/>
    <w:rsid w:val="18EC3CA2"/>
    <w:rsid w:val="19B23203"/>
    <w:rsid w:val="1A17F2DC"/>
    <w:rsid w:val="1A20B164"/>
    <w:rsid w:val="1A78DC25"/>
    <w:rsid w:val="1AA9F685"/>
    <w:rsid w:val="1B075ED9"/>
    <w:rsid w:val="1B341FF3"/>
    <w:rsid w:val="1B4B671B"/>
    <w:rsid w:val="1B7BDC94"/>
    <w:rsid w:val="1B955046"/>
    <w:rsid w:val="1C086920"/>
    <w:rsid w:val="1C341E33"/>
    <w:rsid w:val="1C6A3FAE"/>
    <w:rsid w:val="1C79ED71"/>
    <w:rsid w:val="1C7B6A29"/>
    <w:rsid w:val="1CEAC869"/>
    <w:rsid w:val="1CF6C6C2"/>
    <w:rsid w:val="1D6261F6"/>
    <w:rsid w:val="1D63E692"/>
    <w:rsid w:val="1E7AED1C"/>
    <w:rsid w:val="1E8A14EF"/>
    <w:rsid w:val="1EB37D56"/>
    <w:rsid w:val="1EC19FF7"/>
    <w:rsid w:val="1FE2E7F1"/>
    <w:rsid w:val="1FE32C8F"/>
    <w:rsid w:val="1FE91800"/>
    <w:rsid w:val="200071B8"/>
    <w:rsid w:val="20332F4F"/>
    <w:rsid w:val="20658CBC"/>
    <w:rsid w:val="207426FD"/>
    <w:rsid w:val="20D9CAAE"/>
    <w:rsid w:val="20F43BBC"/>
    <w:rsid w:val="2121FAC7"/>
    <w:rsid w:val="2145161E"/>
    <w:rsid w:val="21D81F91"/>
    <w:rsid w:val="21F34207"/>
    <w:rsid w:val="2251FDD5"/>
    <w:rsid w:val="2310AD9F"/>
    <w:rsid w:val="23140B1F"/>
    <w:rsid w:val="23AD0032"/>
    <w:rsid w:val="23D32816"/>
    <w:rsid w:val="240A7A9B"/>
    <w:rsid w:val="2413D753"/>
    <w:rsid w:val="243479C0"/>
    <w:rsid w:val="245108A9"/>
    <w:rsid w:val="249A23E2"/>
    <w:rsid w:val="25290D36"/>
    <w:rsid w:val="258531F7"/>
    <w:rsid w:val="25E48B8D"/>
    <w:rsid w:val="2616D98F"/>
    <w:rsid w:val="26188741"/>
    <w:rsid w:val="26465D8A"/>
    <w:rsid w:val="265462B5"/>
    <w:rsid w:val="269AA567"/>
    <w:rsid w:val="26CC275D"/>
    <w:rsid w:val="26E428CA"/>
    <w:rsid w:val="279EB5DB"/>
    <w:rsid w:val="27AB220C"/>
    <w:rsid w:val="27B0C99C"/>
    <w:rsid w:val="27E77C42"/>
    <w:rsid w:val="2800A326"/>
    <w:rsid w:val="280FCBBE"/>
    <w:rsid w:val="281AE074"/>
    <w:rsid w:val="284BFCD8"/>
    <w:rsid w:val="28709EA1"/>
    <w:rsid w:val="2874D82D"/>
    <w:rsid w:val="287F69C1"/>
    <w:rsid w:val="28986727"/>
    <w:rsid w:val="28DCB8B1"/>
    <w:rsid w:val="28EEC716"/>
    <w:rsid w:val="2942DB38"/>
    <w:rsid w:val="29434BB1"/>
    <w:rsid w:val="2948EBAD"/>
    <w:rsid w:val="298C0377"/>
    <w:rsid w:val="298FE90B"/>
    <w:rsid w:val="29ADEC45"/>
    <w:rsid w:val="29E4AF0E"/>
    <w:rsid w:val="2A15237C"/>
    <w:rsid w:val="2A70A073"/>
    <w:rsid w:val="2A7C8824"/>
    <w:rsid w:val="2A852501"/>
    <w:rsid w:val="2AA6D806"/>
    <w:rsid w:val="2AF857E0"/>
    <w:rsid w:val="2B09D8CE"/>
    <w:rsid w:val="2B20C613"/>
    <w:rsid w:val="2B791DB4"/>
    <w:rsid w:val="2B939B39"/>
    <w:rsid w:val="2C71093C"/>
    <w:rsid w:val="2C78E979"/>
    <w:rsid w:val="2C84FC3B"/>
    <w:rsid w:val="2D0C55DE"/>
    <w:rsid w:val="2D2F6B9A"/>
    <w:rsid w:val="2D7ED1F9"/>
    <w:rsid w:val="2D856EE8"/>
    <w:rsid w:val="2DDE78C8"/>
    <w:rsid w:val="2E200B20"/>
    <w:rsid w:val="2E5F749A"/>
    <w:rsid w:val="2E894AEE"/>
    <w:rsid w:val="2E926350"/>
    <w:rsid w:val="2ED7C70B"/>
    <w:rsid w:val="2F326F5E"/>
    <w:rsid w:val="2F82510A"/>
    <w:rsid w:val="2F8ABC1C"/>
    <w:rsid w:val="2FE21C9E"/>
    <w:rsid w:val="3031A6C1"/>
    <w:rsid w:val="30670C5C"/>
    <w:rsid w:val="309EFB15"/>
    <w:rsid w:val="30A79FC9"/>
    <w:rsid w:val="30B562F0"/>
    <w:rsid w:val="3116198A"/>
    <w:rsid w:val="3157ABE2"/>
    <w:rsid w:val="31DFC701"/>
    <w:rsid w:val="321618C4"/>
    <w:rsid w:val="321B5F2B"/>
    <w:rsid w:val="32644C77"/>
    <w:rsid w:val="32B27411"/>
    <w:rsid w:val="32CF8F42"/>
    <w:rsid w:val="335CBC11"/>
    <w:rsid w:val="33F72CB8"/>
    <w:rsid w:val="340BDF86"/>
    <w:rsid w:val="34849635"/>
    <w:rsid w:val="34E06E54"/>
    <w:rsid w:val="3585C4DF"/>
    <w:rsid w:val="35E42C19"/>
    <w:rsid w:val="3648653C"/>
    <w:rsid w:val="36805D44"/>
    <w:rsid w:val="36E19C61"/>
    <w:rsid w:val="370E3C99"/>
    <w:rsid w:val="38351C1B"/>
    <w:rsid w:val="391C02A1"/>
    <w:rsid w:val="39580758"/>
    <w:rsid w:val="39CAA377"/>
    <w:rsid w:val="39CF1C75"/>
    <w:rsid w:val="3A5635FF"/>
    <w:rsid w:val="3AEB51B8"/>
    <w:rsid w:val="3B0D0016"/>
    <w:rsid w:val="3BD7222D"/>
    <w:rsid w:val="3BFD29B0"/>
    <w:rsid w:val="3C2AC97E"/>
    <w:rsid w:val="3C554A6E"/>
    <w:rsid w:val="3C5AB96A"/>
    <w:rsid w:val="3CA7E70C"/>
    <w:rsid w:val="3D2A6FDB"/>
    <w:rsid w:val="3D788725"/>
    <w:rsid w:val="3E2B787B"/>
    <w:rsid w:val="3F77FB05"/>
    <w:rsid w:val="401CC914"/>
    <w:rsid w:val="4053A97D"/>
    <w:rsid w:val="409BF682"/>
    <w:rsid w:val="40C5C23E"/>
    <w:rsid w:val="40D623B8"/>
    <w:rsid w:val="40EC035B"/>
    <w:rsid w:val="410F32F6"/>
    <w:rsid w:val="4132460D"/>
    <w:rsid w:val="4134B500"/>
    <w:rsid w:val="41B8A2FE"/>
    <w:rsid w:val="41BDF869"/>
    <w:rsid w:val="41D70F7A"/>
    <w:rsid w:val="4261929F"/>
    <w:rsid w:val="428A9805"/>
    <w:rsid w:val="42BF50B4"/>
    <w:rsid w:val="42D08561"/>
    <w:rsid w:val="42F0B32F"/>
    <w:rsid w:val="446C55C2"/>
    <w:rsid w:val="4499414F"/>
    <w:rsid w:val="44F0DB38"/>
    <w:rsid w:val="4519F5B1"/>
    <w:rsid w:val="4524A33A"/>
    <w:rsid w:val="45BF747E"/>
    <w:rsid w:val="45E2C4AF"/>
    <w:rsid w:val="4659216E"/>
    <w:rsid w:val="465E365D"/>
    <w:rsid w:val="46F59DAF"/>
    <w:rsid w:val="470D302F"/>
    <w:rsid w:val="471F696B"/>
    <w:rsid w:val="477C2DCF"/>
    <w:rsid w:val="47C5C8FC"/>
    <w:rsid w:val="47DA4847"/>
    <w:rsid w:val="483C1BC0"/>
    <w:rsid w:val="4840898D"/>
    <w:rsid w:val="48E4AD3B"/>
    <w:rsid w:val="4953558B"/>
    <w:rsid w:val="496BF700"/>
    <w:rsid w:val="49808D35"/>
    <w:rsid w:val="49DAB88E"/>
    <w:rsid w:val="49F0689F"/>
    <w:rsid w:val="4A37C680"/>
    <w:rsid w:val="4A789DC4"/>
    <w:rsid w:val="4AD48A34"/>
    <w:rsid w:val="4AD5E452"/>
    <w:rsid w:val="4B13224E"/>
    <w:rsid w:val="4B5F2428"/>
    <w:rsid w:val="4B64F119"/>
    <w:rsid w:val="4BC23C21"/>
    <w:rsid w:val="4BD9605E"/>
    <w:rsid w:val="4BD9D321"/>
    <w:rsid w:val="4BE3564A"/>
    <w:rsid w:val="4BFF4D6A"/>
    <w:rsid w:val="4C16E6D3"/>
    <w:rsid w:val="4C2F6B10"/>
    <w:rsid w:val="4D9AE2C2"/>
    <w:rsid w:val="4DD16F4F"/>
    <w:rsid w:val="4E419C45"/>
    <w:rsid w:val="4E681952"/>
    <w:rsid w:val="4E83054A"/>
    <w:rsid w:val="4EAB279A"/>
    <w:rsid w:val="4F94E179"/>
    <w:rsid w:val="4FCCBBE2"/>
    <w:rsid w:val="4FDE0042"/>
    <w:rsid w:val="507E1DD0"/>
    <w:rsid w:val="50A0432B"/>
    <w:rsid w:val="50B6066D"/>
    <w:rsid w:val="50D0CC99"/>
    <w:rsid w:val="50D0FB0E"/>
    <w:rsid w:val="511E9934"/>
    <w:rsid w:val="515BC5FA"/>
    <w:rsid w:val="51793D07"/>
    <w:rsid w:val="51AF33EF"/>
    <w:rsid w:val="52667B92"/>
    <w:rsid w:val="537A7A13"/>
    <w:rsid w:val="53D5DE8C"/>
    <w:rsid w:val="53F1A894"/>
    <w:rsid w:val="53F8FDA7"/>
    <w:rsid w:val="5405F2AF"/>
    <w:rsid w:val="5438D3B9"/>
    <w:rsid w:val="5465698C"/>
    <w:rsid w:val="5571AEED"/>
    <w:rsid w:val="55AE09D6"/>
    <w:rsid w:val="56549BB0"/>
    <w:rsid w:val="56602605"/>
    <w:rsid w:val="57EB5AA2"/>
    <w:rsid w:val="5894B4E4"/>
    <w:rsid w:val="58A22073"/>
    <w:rsid w:val="59744D5A"/>
    <w:rsid w:val="59ABF82C"/>
    <w:rsid w:val="5A0C6A88"/>
    <w:rsid w:val="5A3B6535"/>
    <w:rsid w:val="5A452010"/>
    <w:rsid w:val="5A594BCE"/>
    <w:rsid w:val="5A7811DF"/>
    <w:rsid w:val="5A7FFF65"/>
    <w:rsid w:val="5A9963ED"/>
    <w:rsid w:val="5AC45B4F"/>
    <w:rsid w:val="5AD90364"/>
    <w:rsid w:val="5B675C19"/>
    <w:rsid w:val="5BA55709"/>
    <w:rsid w:val="5C0F08EC"/>
    <w:rsid w:val="5CAAB717"/>
    <w:rsid w:val="5D110E4D"/>
    <w:rsid w:val="5D93AC98"/>
    <w:rsid w:val="5D941834"/>
    <w:rsid w:val="5DBD9A43"/>
    <w:rsid w:val="5DC6B882"/>
    <w:rsid w:val="5E212A81"/>
    <w:rsid w:val="5E26ABB8"/>
    <w:rsid w:val="5E33B34B"/>
    <w:rsid w:val="5E80E340"/>
    <w:rsid w:val="5E89642B"/>
    <w:rsid w:val="5E98207A"/>
    <w:rsid w:val="5EBD27FE"/>
    <w:rsid w:val="5F27D9A8"/>
    <w:rsid w:val="5F317EE2"/>
    <w:rsid w:val="5F3A482B"/>
    <w:rsid w:val="5F72C49E"/>
    <w:rsid w:val="5F8F5F54"/>
    <w:rsid w:val="5FEF41AF"/>
    <w:rsid w:val="6005814B"/>
    <w:rsid w:val="6026BAAE"/>
    <w:rsid w:val="608B3DDC"/>
    <w:rsid w:val="6097788C"/>
    <w:rsid w:val="60E45D01"/>
    <w:rsid w:val="61BB305E"/>
    <w:rsid w:val="61BEEC74"/>
    <w:rsid w:val="625DCF6F"/>
    <w:rsid w:val="62C01CA0"/>
    <w:rsid w:val="633744E0"/>
    <w:rsid w:val="634B6EDF"/>
    <w:rsid w:val="63B88C3A"/>
    <w:rsid w:val="65067AD1"/>
    <w:rsid w:val="654FA170"/>
    <w:rsid w:val="65598569"/>
    <w:rsid w:val="657D79AB"/>
    <w:rsid w:val="658FD710"/>
    <w:rsid w:val="6594E80F"/>
    <w:rsid w:val="663E30F4"/>
    <w:rsid w:val="666B1BEE"/>
    <w:rsid w:val="670F084D"/>
    <w:rsid w:val="671A2815"/>
    <w:rsid w:val="67D42E94"/>
    <w:rsid w:val="68615DBB"/>
    <w:rsid w:val="68717E51"/>
    <w:rsid w:val="68C9FC4D"/>
    <w:rsid w:val="68CE83E5"/>
    <w:rsid w:val="69016803"/>
    <w:rsid w:val="6919F683"/>
    <w:rsid w:val="6946FEFC"/>
    <w:rsid w:val="69B47497"/>
    <w:rsid w:val="69DA83E3"/>
    <w:rsid w:val="6A507D97"/>
    <w:rsid w:val="6A7CFAD2"/>
    <w:rsid w:val="6AA7666E"/>
    <w:rsid w:val="6ACF5D2C"/>
    <w:rsid w:val="6B0B1E25"/>
    <w:rsid w:val="6B204EB9"/>
    <w:rsid w:val="6B68D03F"/>
    <w:rsid w:val="6B86EC27"/>
    <w:rsid w:val="6BDCC67C"/>
    <w:rsid w:val="6C0BF26F"/>
    <w:rsid w:val="6D34CEDE"/>
    <w:rsid w:val="6E904AF8"/>
    <w:rsid w:val="6E909E4D"/>
    <w:rsid w:val="6E9D9355"/>
    <w:rsid w:val="6EC82463"/>
    <w:rsid w:val="6F683B24"/>
    <w:rsid w:val="6FCC27AC"/>
    <w:rsid w:val="702022A3"/>
    <w:rsid w:val="7095B524"/>
    <w:rsid w:val="70994611"/>
    <w:rsid w:val="70B4D1CE"/>
    <w:rsid w:val="70B82066"/>
    <w:rsid w:val="70F5A570"/>
    <w:rsid w:val="7167F80D"/>
    <w:rsid w:val="71747473"/>
    <w:rsid w:val="717E5A00"/>
    <w:rsid w:val="71BBF304"/>
    <w:rsid w:val="71CE820E"/>
    <w:rsid w:val="727154CC"/>
    <w:rsid w:val="72984C63"/>
    <w:rsid w:val="736D5DBC"/>
    <w:rsid w:val="73DBC658"/>
    <w:rsid w:val="744A04FC"/>
    <w:rsid w:val="74FFDFD1"/>
    <w:rsid w:val="750BF27C"/>
    <w:rsid w:val="757796B9"/>
    <w:rsid w:val="763F95EA"/>
    <w:rsid w:val="76B3706C"/>
    <w:rsid w:val="76F584E2"/>
    <w:rsid w:val="7754F972"/>
    <w:rsid w:val="77681D15"/>
    <w:rsid w:val="7797B423"/>
    <w:rsid w:val="779C6B76"/>
    <w:rsid w:val="789DBF3B"/>
    <w:rsid w:val="78A03164"/>
    <w:rsid w:val="78D03B35"/>
    <w:rsid w:val="78D4CCFA"/>
    <w:rsid w:val="78F0C9D3"/>
    <w:rsid w:val="78F74E3B"/>
    <w:rsid w:val="794FADDA"/>
    <w:rsid w:val="7A013666"/>
    <w:rsid w:val="7A6EA7BE"/>
    <w:rsid w:val="7A83075A"/>
    <w:rsid w:val="7AA20EE1"/>
    <w:rsid w:val="7AF1D004"/>
    <w:rsid w:val="7B4EE444"/>
    <w:rsid w:val="7B63AD81"/>
    <w:rsid w:val="7B904AA9"/>
    <w:rsid w:val="7C01B78A"/>
    <w:rsid w:val="7C17105E"/>
    <w:rsid w:val="7C24D325"/>
    <w:rsid w:val="7C46422B"/>
    <w:rsid w:val="7C9CAEB3"/>
    <w:rsid w:val="7CC39F18"/>
    <w:rsid w:val="7CFEA5AB"/>
    <w:rsid w:val="7D2E8F0E"/>
    <w:rsid w:val="7D9DE299"/>
    <w:rsid w:val="7DB2E0BF"/>
    <w:rsid w:val="7DCD5FB4"/>
    <w:rsid w:val="7E0B90FB"/>
    <w:rsid w:val="7E0C9C9E"/>
    <w:rsid w:val="7E222A9D"/>
    <w:rsid w:val="7E8B9082"/>
    <w:rsid w:val="7EBE8251"/>
    <w:rsid w:val="7EF53B59"/>
    <w:rsid w:val="7F195031"/>
    <w:rsid w:val="7F92BE55"/>
    <w:rsid w:val="7FA3889B"/>
    <w:rsid w:val="7FF6CD4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E9A4E"/>
  <w15:chartTrackingRefBased/>
  <w15:docId w15:val="{2321F9A0-2670-4C5E-A84B-4440781C8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7D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FC7D99"/>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FC7D99"/>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2B6434"/>
    <w:pPr>
      <w:ind w:left="720"/>
      <w:contextualSpacing/>
    </w:pPr>
  </w:style>
  <w:style w:type="paragraph" w:customStyle="1" w:styleId="paragraph">
    <w:name w:val="paragraph"/>
    <w:basedOn w:val="Normal"/>
    <w:rsid w:val="00033D1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33D1C"/>
  </w:style>
  <w:style w:type="character" w:customStyle="1" w:styleId="eop">
    <w:name w:val="eop"/>
    <w:basedOn w:val="DefaultParagraphFont"/>
    <w:rsid w:val="00033D1C"/>
  </w:style>
  <w:style w:type="character" w:styleId="Hyperlink">
    <w:name w:val="Hyperlink"/>
    <w:basedOn w:val="DefaultParagraphFont"/>
    <w:uiPriority w:val="99"/>
    <w:unhideWhenUsed/>
    <w:rPr>
      <w:color w:val="0563C1" w:themeColor="hyperlink"/>
      <w:u w:val="single"/>
    </w:rPr>
  </w:style>
  <w:style w:type="paragraph" w:customStyle="1" w:styleId="Title2">
    <w:name w:val="Title 2"/>
    <w:basedOn w:val="Normal"/>
    <w:uiPriority w:val="1"/>
    <w:qFormat/>
    <w:rsid w:val="00791358"/>
    <w:pPr>
      <w:spacing w:after="0" w:line="480" w:lineRule="auto"/>
      <w:jc w:val="center"/>
    </w:pPr>
    <w:rPr>
      <w:rFonts w:eastAsiaTheme="minorEastAsia"/>
      <w:kern w:val="24"/>
      <w:sz w:val="24"/>
      <w:szCs w:val="24"/>
      <w:lang w:eastAsia="ja-JP"/>
    </w:rPr>
  </w:style>
  <w:style w:type="paragraph" w:customStyle="1" w:styleId="Default">
    <w:name w:val="Default"/>
    <w:rsid w:val="00D03A64"/>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4C02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551011">
      <w:bodyDiv w:val="1"/>
      <w:marLeft w:val="0"/>
      <w:marRight w:val="0"/>
      <w:marTop w:val="0"/>
      <w:marBottom w:val="0"/>
      <w:divBdr>
        <w:top w:val="none" w:sz="0" w:space="0" w:color="auto"/>
        <w:left w:val="none" w:sz="0" w:space="0" w:color="auto"/>
        <w:bottom w:val="none" w:sz="0" w:space="0" w:color="auto"/>
        <w:right w:val="none" w:sz="0" w:space="0" w:color="auto"/>
      </w:divBdr>
    </w:div>
    <w:div w:id="301153069">
      <w:bodyDiv w:val="1"/>
      <w:marLeft w:val="0"/>
      <w:marRight w:val="0"/>
      <w:marTop w:val="0"/>
      <w:marBottom w:val="0"/>
      <w:divBdr>
        <w:top w:val="none" w:sz="0" w:space="0" w:color="auto"/>
        <w:left w:val="none" w:sz="0" w:space="0" w:color="auto"/>
        <w:bottom w:val="none" w:sz="0" w:space="0" w:color="auto"/>
        <w:right w:val="none" w:sz="0" w:space="0" w:color="auto"/>
      </w:divBdr>
    </w:div>
    <w:div w:id="353045384">
      <w:bodyDiv w:val="1"/>
      <w:marLeft w:val="0"/>
      <w:marRight w:val="0"/>
      <w:marTop w:val="0"/>
      <w:marBottom w:val="0"/>
      <w:divBdr>
        <w:top w:val="none" w:sz="0" w:space="0" w:color="auto"/>
        <w:left w:val="none" w:sz="0" w:space="0" w:color="auto"/>
        <w:bottom w:val="none" w:sz="0" w:space="0" w:color="auto"/>
        <w:right w:val="none" w:sz="0" w:space="0" w:color="auto"/>
      </w:divBdr>
    </w:div>
    <w:div w:id="721516809">
      <w:bodyDiv w:val="1"/>
      <w:marLeft w:val="0"/>
      <w:marRight w:val="0"/>
      <w:marTop w:val="0"/>
      <w:marBottom w:val="0"/>
      <w:divBdr>
        <w:top w:val="none" w:sz="0" w:space="0" w:color="auto"/>
        <w:left w:val="none" w:sz="0" w:space="0" w:color="auto"/>
        <w:bottom w:val="none" w:sz="0" w:space="0" w:color="auto"/>
        <w:right w:val="none" w:sz="0" w:space="0" w:color="auto"/>
      </w:divBdr>
    </w:div>
    <w:div w:id="768695856">
      <w:bodyDiv w:val="1"/>
      <w:marLeft w:val="0"/>
      <w:marRight w:val="0"/>
      <w:marTop w:val="0"/>
      <w:marBottom w:val="0"/>
      <w:divBdr>
        <w:top w:val="none" w:sz="0" w:space="0" w:color="auto"/>
        <w:left w:val="none" w:sz="0" w:space="0" w:color="auto"/>
        <w:bottom w:val="none" w:sz="0" w:space="0" w:color="auto"/>
        <w:right w:val="none" w:sz="0" w:space="0" w:color="auto"/>
      </w:divBdr>
    </w:div>
    <w:div w:id="1613440836">
      <w:bodyDiv w:val="1"/>
      <w:marLeft w:val="0"/>
      <w:marRight w:val="0"/>
      <w:marTop w:val="0"/>
      <w:marBottom w:val="0"/>
      <w:divBdr>
        <w:top w:val="none" w:sz="0" w:space="0" w:color="auto"/>
        <w:left w:val="none" w:sz="0" w:space="0" w:color="auto"/>
        <w:bottom w:val="none" w:sz="0" w:space="0" w:color="auto"/>
        <w:right w:val="none" w:sz="0" w:space="0" w:color="auto"/>
      </w:divBdr>
    </w:div>
    <w:div w:id="1782650161">
      <w:bodyDiv w:val="1"/>
      <w:marLeft w:val="0"/>
      <w:marRight w:val="0"/>
      <w:marTop w:val="0"/>
      <w:marBottom w:val="0"/>
      <w:divBdr>
        <w:top w:val="none" w:sz="0" w:space="0" w:color="auto"/>
        <w:left w:val="none" w:sz="0" w:space="0" w:color="auto"/>
        <w:bottom w:val="none" w:sz="0" w:space="0" w:color="auto"/>
        <w:right w:val="none" w:sz="0" w:space="0" w:color="auto"/>
      </w:divBdr>
    </w:div>
    <w:div w:id="1882666886">
      <w:bodyDiv w:val="1"/>
      <w:marLeft w:val="0"/>
      <w:marRight w:val="0"/>
      <w:marTop w:val="0"/>
      <w:marBottom w:val="0"/>
      <w:divBdr>
        <w:top w:val="none" w:sz="0" w:space="0" w:color="auto"/>
        <w:left w:val="none" w:sz="0" w:space="0" w:color="auto"/>
        <w:bottom w:val="none" w:sz="0" w:space="0" w:color="auto"/>
        <w:right w:val="none" w:sz="0" w:space="0" w:color="auto"/>
      </w:divBdr>
    </w:div>
    <w:div w:id="2100440315">
      <w:bodyDiv w:val="1"/>
      <w:marLeft w:val="0"/>
      <w:marRight w:val="0"/>
      <w:marTop w:val="0"/>
      <w:marBottom w:val="0"/>
      <w:divBdr>
        <w:top w:val="none" w:sz="0" w:space="0" w:color="auto"/>
        <w:left w:val="none" w:sz="0" w:space="0" w:color="auto"/>
        <w:bottom w:val="none" w:sz="0" w:space="0" w:color="auto"/>
        <w:right w:val="none" w:sz="0" w:space="0" w:color="auto"/>
      </w:divBdr>
      <w:divsChild>
        <w:div w:id="278145832">
          <w:marLeft w:val="0"/>
          <w:marRight w:val="0"/>
          <w:marTop w:val="0"/>
          <w:marBottom w:val="0"/>
          <w:divBdr>
            <w:top w:val="none" w:sz="0" w:space="0" w:color="auto"/>
            <w:left w:val="none" w:sz="0" w:space="0" w:color="auto"/>
            <w:bottom w:val="none" w:sz="0" w:space="0" w:color="auto"/>
            <w:right w:val="none" w:sz="0" w:space="0" w:color="auto"/>
          </w:divBdr>
          <w:divsChild>
            <w:div w:id="267083680">
              <w:marLeft w:val="0"/>
              <w:marRight w:val="0"/>
              <w:marTop w:val="0"/>
              <w:marBottom w:val="0"/>
              <w:divBdr>
                <w:top w:val="none" w:sz="0" w:space="0" w:color="auto"/>
                <w:left w:val="none" w:sz="0" w:space="0" w:color="auto"/>
                <w:bottom w:val="none" w:sz="0" w:space="0" w:color="auto"/>
                <w:right w:val="none" w:sz="0" w:space="0" w:color="auto"/>
              </w:divBdr>
            </w:div>
            <w:div w:id="349070493">
              <w:marLeft w:val="0"/>
              <w:marRight w:val="0"/>
              <w:marTop w:val="0"/>
              <w:marBottom w:val="0"/>
              <w:divBdr>
                <w:top w:val="none" w:sz="0" w:space="0" w:color="auto"/>
                <w:left w:val="none" w:sz="0" w:space="0" w:color="auto"/>
                <w:bottom w:val="none" w:sz="0" w:space="0" w:color="auto"/>
                <w:right w:val="none" w:sz="0" w:space="0" w:color="auto"/>
              </w:divBdr>
            </w:div>
            <w:div w:id="820537439">
              <w:marLeft w:val="0"/>
              <w:marRight w:val="0"/>
              <w:marTop w:val="0"/>
              <w:marBottom w:val="0"/>
              <w:divBdr>
                <w:top w:val="none" w:sz="0" w:space="0" w:color="auto"/>
                <w:left w:val="none" w:sz="0" w:space="0" w:color="auto"/>
                <w:bottom w:val="none" w:sz="0" w:space="0" w:color="auto"/>
                <w:right w:val="none" w:sz="0" w:space="0" w:color="auto"/>
              </w:divBdr>
            </w:div>
          </w:divsChild>
        </w:div>
        <w:div w:id="345602051">
          <w:marLeft w:val="0"/>
          <w:marRight w:val="0"/>
          <w:marTop w:val="0"/>
          <w:marBottom w:val="0"/>
          <w:divBdr>
            <w:top w:val="none" w:sz="0" w:space="0" w:color="auto"/>
            <w:left w:val="none" w:sz="0" w:space="0" w:color="auto"/>
            <w:bottom w:val="none" w:sz="0" w:space="0" w:color="auto"/>
            <w:right w:val="none" w:sz="0" w:space="0" w:color="auto"/>
          </w:divBdr>
          <w:divsChild>
            <w:div w:id="1015808613">
              <w:marLeft w:val="0"/>
              <w:marRight w:val="0"/>
              <w:marTop w:val="0"/>
              <w:marBottom w:val="0"/>
              <w:divBdr>
                <w:top w:val="none" w:sz="0" w:space="0" w:color="auto"/>
                <w:left w:val="none" w:sz="0" w:space="0" w:color="auto"/>
                <w:bottom w:val="none" w:sz="0" w:space="0" w:color="auto"/>
                <w:right w:val="none" w:sz="0" w:space="0" w:color="auto"/>
              </w:divBdr>
            </w:div>
            <w:div w:id="1515150027">
              <w:marLeft w:val="0"/>
              <w:marRight w:val="0"/>
              <w:marTop w:val="0"/>
              <w:marBottom w:val="0"/>
              <w:divBdr>
                <w:top w:val="none" w:sz="0" w:space="0" w:color="auto"/>
                <w:left w:val="none" w:sz="0" w:space="0" w:color="auto"/>
                <w:bottom w:val="none" w:sz="0" w:space="0" w:color="auto"/>
                <w:right w:val="none" w:sz="0" w:space="0" w:color="auto"/>
              </w:divBdr>
            </w:div>
            <w:div w:id="1698920594">
              <w:marLeft w:val="0"/>
              <w:marRight w:val="0"/>
              <w:marTop w:val="0"/>
              <w:marBottom w:val="0"/>
              <w:divBdr>
                <w:top w:val="none" w:sz="0" w:space="0" w:color="auto"/>
                <w:left w:val="none" w:sz="0" w:space="0" w:color="auto"/>
                <w:bottom w:val="none" w:sz="0" w:space="0" w:color="auto"/>
                <w:right w:val="none" w:sz="0" w:space="0" w:color="auto"/>
              </w:divBdr>
            </w:div>
          </w:divsChild>
        </w:div>
        <w:div w:id="405617546">
          <w:marLeft w:val="0"/>
          <w:marRight w:val="0"/>
          <w:marTop w:val="0"/>
          <w:marBottom w:val="0"/>
          <w:divBdr>
            <w:top w:val="none" w:sz="0" w:space="0" w:color="auto"/>
            <w:left w:val="none" w:sz="0" w:space="0" w:color="auto"/>
            <w:bottom w:val="none" w:sz="0" w:space="0" w:color="auto"/>
            <w:right w:val="none" w:sz="0" w:space="0" w:color="auto"/>
          </w:divBdr>
          <w:divsChild>
            <w:div w:id="1122072438">
              <w:marLeft w:val="-75"/>
              <w:marRight w:val="0"/>
              <w:marTop w:val="30"/>
              <w:marBottom w:val="30"/>
              <w:divBdr>
                <w:top w:val="none" w:sz="0" w:space="0" w:color="auto"/>
                <w:left w:val="none" w:sz="0" w:space="0" w:color="auto"/>
                <w:bottom w:val="none" w:sz="0" w:space="0" w:color="auto"/>
                <w:right w:val="none" w:sz="0" w:space="0" w:color="auto"/>
              </w:divBdr>
              <w:divsChild>
                <w:div w:id="173081934">
                  <w:marLeft w:val="0"/>
                  <w:marRight w:val="0"/>
                  <w:marTop w:val="0"/>
                  <w:marBottom w:val="0"/>
                  <w:divBdr>
                    <w:top w:val="none" w:sz="0" w:space="0" w:color="auto"/>
                    <w:left w:val="none" w:sz="0" w:space="0" w:color="auto"/>
                    <w:bottom w:val="none" w:sz="0" w:space="0" w:color="auto"/>
                    <w:right w:val="none" w:sz="0" w:space="0" w:color="auto"/>
                  </w:divBdr>
                  <w:divsChild>
                    <w:div w:id="1771730512">
                      <w:marLeft w:val="0"/>
                      <w:marRight w:val="0"/>
                      <w:marTop w:val="0"/>
                      <w:marBottom w:val="0"/>
                      <w:divBdr>
                        <w:top w:val="none" w:sz="0" w:space="0" w:color="auto"/>
                        <w:left w:val="none" w:sz="0" w:space="0" w:color="auto"/>
                        <w:bottom w:val="none" w:sz="0" w:space="0" w:color="auto"/>
                        <w:right w:val="none" w:sz="0" w:space="0" w:color="auto"/>
                      </w:divBdr>
                    </w:div>
                  </w:divsChild>
                </w:div>
                <w:div w:id="237372348">
                  <w:marLeft w:val="0"/>
                  <w:marRight w:val="0"/>
                  <w:marTop w:val="0"/>
                  <w:marBottom w:val="0"/>
                  <w:divBdr>
                    <w:top w:val="none" w:sz="0" w:space="0" w:color="auto"/>
                    <w:left w:val="none" w:sz="0" w:space="0" w:color="auto"/>
                    <w:bottom w:val="none" w:sz="0" w:space="0" w:color="auto"/>
                    <w:right w:val="none" w:sz="0" w:space="0" w:color="auto"/>
                  </w:divBdr>
                  <w:divsChild>
                    <w:div w:id="655763693">
                      <w:marLeft w:val="0"/>
                      <w:marRight w:val="0"/>
                      <w:marTop w:val="0"/>
                      <w:marBottom w:val="0"/>
                      <w:divBdr>
                        <w:top w:val="none" w:sz="0" w:space="0" w:color="auto"/>
                        <w:left w:val="none" w:sz="0" w:space="0" w:color="auto"/>
                        <w:bottom w:val="none" w:sz="0" w:space="0" w:color="auto"/>
                        <w:right w:val="none" w:sz="0" w:space="0" w:color="auto"/>
                      </w:divBdr>
                    </w:div>
                  </w:divsChild>
                </w:div>
                <w:div w:id="516432770">
                  <w:marLeft w:val="0"/>
                  <w:marRight w:val="0"/>
                  <w:marTop w:val="0"/>
                  <w:marBottom w:val="0"/>
                  <w:divBdr>
                    <w:top w:val="none" w:sz="0" w:space="0" w:color="auto"/>
                    <w:left w:val="none" w:sz="0" w:space="0" w:color="auto"/>
                    <w:bottom w:val="none" w:sz="0" w:space="0" w:color="auto"/>
                    <w:right w:val="none" w:sz="0" w:space="0" w:color="auto"/>
                  </w:divBdr>
                  <w:divsChild>
                    <w:div w:id="1610963661">
                      <w:marLeft w:val="0"/>
                      <w:marRight w:val="0"/>
                      <w:marTop w:val="0"/>
                      <w:marBottom w:val="0"/>
                      <w:divBdr>
                        <w:top w:val="none" w:sz="0" w:space="0" w:color="auto"/>
                        <w:left w:val="none" w:sz="0" w:space="0" w:color="auto"/>
                        <w:bottom w:val="none" w:sz="0" w:space="0" w:color="auto"/>
                        <w:right w:val="none" w:sz="0" w:space="0" w:color="auto"/>
                      </w:divBdr>
                    </w:div>
                  </w:divsChild>
                </w:div>
                <w:div w:id="692338754">
                  <w:marLeft w:val="0"/>
                  <w:marRight w:val="0"/>
                  <w:marTop w:val="0"/>
                  <w:marBottom w:val="0"/>
                  <w:divBdr>
                    <w:top w:val="none" w:sz="0" w:space="0" w:color="auto"/>
                    <w:left w:val="none" w:sz="0" w:space="0" w:color="auto"/>
                    <w:bottom w:val="none" w:sz="0" w:space="0" w:color="auto"/>
                    <w:right w:val="none" w:sz="0" w:space="0" w:color="auto"/>
                  </w:divBdr>
                  <w:divsChild>
                    <w:div w:id="261955661">
                      <w:marLeft w:val="0"/>
                      <w:marRight w:val="0"/>
                      <w:marTop w:val="0"/>
                      <w:marBottom w:val="0"/>
                      <w:divBdr>
                        <w:top w:val="none" w:sz="0" w:space="0" w:color="auto"/>
                        <w:left w:val="none" w:sz="0" w:space="0" w:color="auto"/>
                        <w:bottom w:val="none" w:sz="0" w:space="0" w:color="auto"/>
                        <w:right w:val="none" w:sz="0" w:space="0" w:color="auto"/>
                      </w:divBdr>
                    </w:div>
                  </w:divsChild>
                </w:div>
                <w:div w:id="854880748">
                  <w:marLeft w:val="0"/>
                  <w:marRight w:val="0"/>
                  <w:marTop w:val="0"/>
                  <w:marBottom w:val="0"/>
                  <w:divBdr>
                    <w:top w:val="none" w:sz="0" w:space="0" w:color="auto"/>
                    <w:left w:val="none" w:sz="0" w:space="0" w:color="auto"/>
                    <w:bottom w:val="none" w:sz="0" w:space="0" w:color="auto"/>
                    <w:right w:val="none" w:sz="0" w:space="0" w:color="auto"/>
                  </w:divBdr>
                  <w:divsChild>
                    <w:div w:id="63382145">
                      <w:marLeft w:val="0"/>
                      <w:marRight w:val="0"/>
                      <w:marTop w:val="0"/>
                      <w:marBottom w:val="0"/>
                      <w:divBdr>
                        <w:top w:val="none" w:sz="0" w:space="0" w:color="auto"/>
                        <w:left w:val="none" w:sz="0" w:space="0" w:color="auto"/>
                        <w:bottom w:val="none" w:sz="0" w:space="0" w:color="auto"/>
                        <w:right w:val="none" w:sz="0" w:space="0" w:color="auto"/>
                      </w:divBdr>
                    </w:div>
                  </w:divsChild>
                </w:div>
                <w:div w:id="1964266995">
                  <w:marLeft w:val="0"/>
                  <w:marRight w:val="0"/>
                  <w:marTop w:val="0"/>
                  <w:marBottom w:val="0"/>
                  <w:divBdr>
                    <w:top w:val="none" w:sz="0" w:space="0" w:color="auto"/>
                    <w:left w:val="none" w:sz="0" w:space="0" w:color="auto"/>
                    <w:bottom w:val="none" w:sz="0" w:space="0" w:color="auto"/>
                    <w:right w:val="none" w:sz="0" w:space="0" w:color="auto"/>
                  </w:divBdr>
                  <w:divsChild>
                    <w:div w:id="953173654">
                      <w:marLeft w:val="0"/>
                      <w:marRight w:val="0"/>
                      <w:marTop w:val="0"/>
                      <w:marBottom w:val="0"/>
                      <w:divBdr>
                        <w:top w:val="none" w:sz="0" w:space="0" w:color="auto"/>
                        <w:left w:val="none" w:sz="0" w:space="0" w:color="auto"/>
                        <w:bottom w:val="none" w:sz="0" w:space="0" w:color="auto"/>
                        <w:right w:val="none" w:sz="0" w:space="0" w:color="auto"/>
                      </w:divBdr>
                    </w:div>
                  </w:divsChild>
                </w:div>
                <w:div w:id="1964651676">
                  <w:marLeft w:val="0"/>
                  <w:marRight w:val="0"/>
                  <w:marTop w:val="0"/>
                  <w:marBottom w:val="0"/>
                  <w:divBdr>
                    <w:top w:val="none" w:sz="0" w:space="0" w:color="auto"/>
                    <w:left w:val="none" w:sz="0" w:space="0" w:color="auto"/>
                    <w:bottom w:val="none" w:sz="0" w:space="0" w:color="auto"/>
                    <w:right w:val="none" w:sz="0" w:space="0" w:color="auto"/>
                  </w:divBdr>
                  <w:divsChild>
                    <w:div w:id="1201359039">
                      <w:marLeft w:val="0"/>
                      <w:marRight w:val="0"/>
                      <w:marTop w:val="0"/>
                      <w:marBottom w:val="0"/>
                      <w:divBdr>
                        <w:top w:val="none" w:sz="0" w:space="0" w:color="auto"/>
                        <w:left w:val="none" w:sz="0" w:space="0" w:color="auto"/>
                        <w:bottom w:val="none" w:sz="0" w:space="0" w:color="auto"/>
                        <w:right w:val="none" w:sz="0" w:space="0" w:color="auto"/>
                      </w:divBdr>
                    </w:div>
                  </w:divsChild>
                </w:div>
                <w:div w:id="2050110069">
                  <w:marLeft w:val="0"/>
                  <w:marRight w:val="0"/>
                  <w:marTop w:val="0"/>
                  <w:marBottom w:val="0"/>
                  <w:divBdr>
                    <w:top w:val="none" w:sz="0" w:space="0" w:color="auto"/>
                    <w:left w:val="none" w:sz="0" w:space="0" w:color="auto"/>
                    <w:bottom w:val="none" w:sz="0" w:space="0" w:color="auto"/>
                    <w:right w:val="none" w:sz="0" w:space="0" w:color="auto"/>
                  </w:divBdr>
                  <w:divsChild>
                    <w:div w:id="142294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674775">
          <w:marLeft w:val="0"/>
          <w:marRight w:val="0"/>
          <w:marTop w:val="0"/>
          <w:marBottom w:val="0"/>
          <w:divBdr>
            <w:top w:val="none" w:sz="0" w:space="0" w:color="auto"/>
            <w:left w:val="none" w:sz="0" w:space="0" w:color="auto"/>
            <w:bottom w:val="none" w:sz="0" w:space="0" w:color="auto"/>
            <w:right w:val="none" w:sz="0" w:space="0" w:color="auto"/>
          </w:divBdr>
        </w:div>
        <w:div w:id="496844990">
          <w:marLeft w:val="0"/>
          <w:marRight w:val="0"/>
          <w:marTop w:val="0"/>
          <w:marBottom w:val="0"/>
          <w:divBdr>
            <w:top w:val="none" w:sz="0" w:space="0" w:color="auto"/>
            <w:left w:val="none" w:sz="0" w:space="0" w:color="auto"/>
            <w:bottom w:val="none" w:sz="0" w:space="0" w:color="auto"/>
            <w:right w:val="none" w:sz="0" w:space="0" w:color="auto"/>
          </w:divBdr>
        </w:div>
        <w:div w:id="641809098">
          <w:marLeft w:val="0"/>
          <w:marRight w:val="0"/>
          <w:marTop w:val="0"/>
          <w:marBottom w:val="0"/>
          <w:divBdr>
            <w:top w:val="none" w:sz="0" w:space="0" w:color="auto"/>
            <w:left w:val="none" w:sz="0" w:space="0" w:color="auto"/>
            <w:bottom w:val="none" w:sz="0" w:space="0" w:color="auto"/>
            <w:right w:val="none" w:sz="0" w:space="0" w:color="auto"/>
          </w:divBdr>
        </w:div>
        <w:div w:id="932250858">
          <w:marLeft w:val="0"/>
          <w:marRight w:val="0"/>
          <w:marTop w:val="0"/>
          <w:marBottom w:val="0"/>
          <w:divBdr>
            <w:top w:val="none" w:sz="0" w:space="0" w:color="auto"/>
            <w:left w:val="none" w:sz="0" w:space="0" w:color="auto"/>
            <w:bottom w:val="none" w:sz="0" w:space="0" w:color="auto"/>
            <w:right w:val="none" w:sz="0" w:space="0" w:color="auto"/>
          </w:divBdr>
        </w:div>
        <w:div w:id="1152064007">
          <w:marLeft w:val="0"/>
          <w:marRight w:val="0"/>
          <w:marTop w:val="0"/>
          <w:marBottom w:val="0"/>
          <w:divBdr>
            <w:top w:val="none" w:sz="0" w:space="0" w:color="auto"/>
            <w:left w:val="none" w:sz="0" w:space="0" w:color="auto"/>
            <w:bottom w:val="none" w:sz="0" w:space="0" w:color="auto"/>
            <w:right w:val="none" w:sz="0" w:space="0" w:color="auto"/>
          </w:divBdr>
        </w:div>
        <w:div w:id="1311250750">
          <w:marLeft w:val="0"/>
          <w:marRight w:val="0"/>
          <w:marTop w:val="0"/>
          <w:marBottom w:val="0"/>
          <w:divBdr>
            <w:top w:val="none" w:sz="0" w:space="0" w:color="auto"/>
            <w:left w:val="none" w:sz="0" w:space="0" w:color="auto"/>
            <w:bottom w:val="none" w:sz="0" w:space="0" w:color="auto"/>
            <w:right w:val="none" w:sz="0" w:space="0" w:color="auto"/>
          </w:divBdr>
        </w:div>
        <w:div w:id="1331326758">
          <w:marLeft w:val="0"/>
          <w:marRight w:val="0"/>
          <w:marTop w:val="0"/>
          <w:marBottom w:val="0"/>
          <w:divBdr>
            <w:top w:val="none" w:sz="0" w:space="0" w:color="auto"/>
            <w:left w:val="none" w:sz="0" w:space="0" w:color="auto"/>
            <w:bottom w:val="none" w:sz="0" w:space="0" w:color="auto"/>
            <w:right w:val="none" w:sz="0" w:space="0" w:color="auto"/>
          </w:divBdr>
        </w:div>
        <w:div w:id="1394961544">
          <w:marLeft w:val="0"/>
          <w:marRight w:val="0"/>
          <w:marTop w:val="0"/>
          <w:marBottom w:val="0"/>
          <w:divBdr>
            <w:top w:val="none" w:sz="0" w:space="0" w:color="auto"/>
            <w:left w:val="none" w:sz="0" w:space="0" w:color="auto"/>
            <w:bottom w:val="none" w:sz="0" w:space="0" w:color="auto"/>
            <w:right w:val="none" w:sz="0" w:space="0" w:color="auto"/>
          </w:divBdr>
        </w:div>
        <w:div w:id="1596010241">
          <w:marLeft w:val="0"/>
          <w:marRight w:val="0"/>
          <w:marTop w:val="0"/>
          <w:marBottom w:val="0"/>
          <w:divBdr>
            <w:top w:val="none" w:sz="0" w:space="0" w:color="auto"/>
            <w:left w:val="none" w:sz="0" w:space="0" w:color="auto"/>
            <w:bottom w:val="none" w:sz="0" w:space="0" w:color="auto"/>
            <w:right w:val="none" w:sz="0" w:space="0" w:color="auto"/>
          </w:divBdr>
        </w:div>
        <w:div w:id="1777745689">
          <w:marLeft w:val="0"/>
          <w:marRight w:val="0"/>
          <w:marTop w:val="0"/>
          <w:marBottom w:val="0"/>
          <w:divBdr>
            <w:top w:val="none" w:sz="0" w:space="0" w:color="auto"/>
            <w:left w:val="none" w:sz="0" w:space="0" w:color="auto"/>
            <w:bottom w:val="none" w:sz="0" w:space="0" w:color="auto"/>
            <w:right w:val="none" w:sz="0" w:space="0" w:color="auto"/>
          </w:divBdr>
        </w:div>
        <w:div w:id="1856840319">
          <w:marLeft w:val="0"/>
          <w:marRight w:val="0"/>
          <w:marTop w:val="0"/>
          <w:marBottom w:val="0"/>
          <w:divBdr>
            <w:top w:val="none" w:sz="0" w:space="0" w:color="auto"/>
            <w:left w:val="none" w:sz="0" w:space="0" w:color="auto"/>
            <w:bottom w:val="none" w:sz="0" w:space="0" w:color="auto"/>
            <w:right w:val="none" w:sz="0" w:space="0" w:color="auto"/>
          </w:divBdr>
        </w:div>
        <w:div w:id="1904217655">
          <w:marLeft w:val="0"/>
          <w:marRight w:val="0"/>
          <w:marTop w:val="0"/>
          <w:marBottom w:val="0"/>
          <w:divBdr>
            <w:top w:val="none" w:sz="0" w:space="0" w:color="auto"/>
            <w:left w:val="none" w:sz="0" w:space="0" w:color="auto"/>
            <w:bottom w:val="none" w:sz="0" w:space="0" w:color="auto"/>
            <w:right w:val="none" w:sz="0" w:space="0" w:color="auto"/>
          </w:divBdr>
          <w:divsChild>
            <w:div w:id="1467234995">
              <w:marLeft w:val="0"/>
              <w:marRight w:val="0"/>
              <w:marTop w:val="0"/>
              <w:marBottom w:val="0"/>
              <w:divBdr>
                <w:top w:val="none" w:sz="0" w:space="0" w:color="auto"/>
                <w:left w:val="none" w:sz="0" w:space="0" w:color="auto"/>
                <w:bottom w:val="none" w:sz="0" w:space="0" w:color="auto"/>
                <w:right w:val="none" w:sz="0" w:space="0" w:color="auto"/>
              </w:divBdr>
            </w:div>
            <w:div w:id="1891452048">
              <w:marLeft w:val="0"/>
              <w:marRight w:val="0"/>
              <w:marTop w:val="0"/>
              <w:marBottom w:val="0"/>
              <w:divBdr>
                <w:top w:val="none" w:sz="0" w:space="0" w:color="auto"/>
                <w:left w:val="none" w:sz="0" w:space="0" w:color="auto"/>
                <w:bottom w:val="none" w:sz="0" w:space="0" w:color="auto"/>
                <w:right w:val="none" w:sz="0" w:space="0" w:color="auto"/>
              </w:divBdr>
            </w:div>
          </w:divsChild>
        </w:div>
        <w:div w:id="19737038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ia212</b:Tag>
    <b:SourceType>DocumentFromInternetSite</b:SourceType>
    <b:Guid>{ADF8E6E5-FC0F-401D-92C6-8081AFC72A7C}</b:Guid>
    <b:Title>Analyzing Custom Audiences on Facebook</b:Title>
    <b:Author>
      <b:Author>
        <b:Corporate>Viacom CBS</b:Corporate>
      </b:Author>
    </b:Author>
    <b:URL>https://docs.google.com/document/d/1-E5TKshJHltsftlTj9LMEL83b8Znd8Wq/edit</b:URL>
    <b:YearAccessed>2021</b:YearAccessed>
    <b:MonthAccessed>May</b:MonthAccessed>
    <b:DayAccessed>2</b:DayAccessed>
    <b:RefOrder>1</b:RefOrder>
  </b:Source>
  <b:Source>
    <b:Tag>Kna15</b:Tag>
    <b:SourceType>Book</b:SourceType>
    <b:Guid>{C2A8F89F-E2DA-4D12-9A43-27EC02456F24}</b:Guid>
    <b:Author>
      <b:Author>
        <b:NameList>
          <b:Person>
            <b:Last>Knaflic</b:Last>
            <b:First>Cole</b:First>
            <b:Middle>Nussbaumer</b:Middle>
          </b:Person>
        </b:NameList>
      </b:Author>
    </b:Author>
    <b:Title>Storytelling with Data</b:Title>
    <b:Year>2015</b:Year>
    <b:City>Hoboken, New Jersey</b:City>
    <b:Publisher>John Wiley &amp; Sons, Inc.</b:Publisher>
    <b:RefOrder>2</b:RefOrder>
  </b:Source>
  <b:Source>
    <b:Tag>Phi07</b:Tag>
    <b:SourceType>Book</b:SourceType>
    <b:Guid>{1E46118B-76DE-4BD8-94A8-C9CB9156D7D4}</b:Guid>
    <b:Title>CAPM/PMP Project Management All-in-One Exam Guide</b:Title>
    <b:Year>2007</b:Year>
    <b:URL>https://learning.oreilly.com/library/view/capmpmp-project-management/9780071487481/9780071487481_developing_the_preliminary_project_scope.html</b:URL>
    <b:Pages>PMBOK, SECTION 4.2</b:Pages>
    <b:City>USA</b:City>
    <b:Publisher>McGraw-Hill</b:Publisher>
    <b:Author>
      <b:Author>
        <b:NameList>
          <b:Person>
            <b:Last>Phillips</b:Last>
            <b:First>Joseph</b:First>
          </b:Person>
        </b:NameList>
      </b:Author>
    </b:Author>
    <b:RefOrder>3</b:RefOrder>
  </b:Source>
  <b:Source>
    <b:Tag>Jam17</b:Tag>
    <b:SourceType>InternetSite</b:SourceType>
    <b:Guid>{AF596154-7E13-4D82-8258-053DD61DBA07}</b:Guid>
    <b:Title>6 Steps to Successfully Define the Scope of a Project</b:Title>
    <b:Year>2017</b:Year>
    <b:Author>
      <b:Author>
        <b:NameList>
          <b:Person>
            <b:Last>Jamaledine</b:Last>
            <b:First>Raneen</b:First>
          </b:Person>
        </b:NameList>
      </b:Author>
    </b:Author>
    <b:InternetSiteTitle>potential</b:InternetSiteTitle>
    <b:Month>March</b:Month>
    <b:Day>31</b:Day>
    <b:URL>https://www.potential.com/articles/project-scope/</b:URL>
    <b:RefOrder>4</b:RefOrder>
  </b:Source>
  <b:Source>
    <b:Tag>Fac20</b:Tag>
    <b:SourceType>InternetSite</b:SourceType>
    <b:Guid>{CC4B3301-2722-4BE1-B783-204DF0176CDF}</b:Guid>
    <b:Author>
      <b:Author>
        <b:NameList>
          <b:Person>
            <b:Last>Facer</b:Last>
            <b:First>C.</b:First>
          </b:Person>
        </b:NameList>
      </b:Author>
    </b:Author>
    <b:Title>How to Create a Correlation Matrix in R</b:Title>
    <b:InternetSiteTitle>Displayr</b:InternetSiteTitle>
    <b:Year>2020</b:Year>
    <b:Month>December</b:Month>
    <b:Day>3</b:Day>
    <b:URL>https://www.displayr.com/how-to-create-a-correlation-matrix-in-r/</b:URL>
    <b:RefOrder>5</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8677940B237604BAA9570433D2884FA" ma:contentTypeVersion="4" ma:contentTypeDescription="Create a new document." ma:contentTypeScope="" ma:versionID="aaa5ae316f4717315382396516e7128b">
  <xsd:schema xmlns:xsd="http://www.w3.org/2001/XMLSchema" xmlns:xs="http://www.w3.org/2001/XMLSchema" xmlns:p="http://schemas.microsoft.com/office/2006/metadata/properties" xmlns:ns2="6ad665f0-190f-4080-bdcb-f8403a16f095" targetNamespace="http://schemas.microsoft.com/office/2006/metadata/properties" ma:root="true" ma:fieldsID="b7c169ac5638c65aa49d412d057d1495" ns2:_="">
    <xsd:import namespace="6ad665f0-190f-4080-bdcb-f8403a16f0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d665f0-190f-4080-bdcb-f8403a16f0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B7068B-456C-4F90-A5E1-30116490B90A}">
  <ds:schemaRefs>
    <ds:schemaRef ds:uri="http://schemas.openxmlformats.org/officeDocument/2006/bibliography"/>
  </ds:schemaRefs>
</ds:datastoreItem>
</file>

<file path=customXml/itemProps2.xml><?xml version="1.0" encoding="utf-8"?>
<ds:datastoreItem xmlns:ds="http://schemas.openxmlformats.org/officeDocument/2006/customXml" ds:itemID="{829BFC71-CFDF-42CB-AEB6-5AC0E96B4574}">
  <ds:schemaRefs>
    <ds:schemaRef ds:uri="http://schemas.microsoft.com/sharepoint/v3/contenttype/forms"/>
  </ds:schemaRefs>
</ds:datastoreItem>
</file>

<file path=customXml/itemProps3.xml><?xml version="1.0" encoding="utf-8"?>
<ds:datastoreItem xmlns:ds="http://schemas.openxmlformats.org/officeDocument/2006/customXml" ds:itemID="{5B50C0CB-6720-4CC8-A30A-3CF037D4303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AA10C3-6CAF-44C4-9063-A8B0EB0F1A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d665f0-190f-4080-bdcb-f8403a16f0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4</Pages>
  <Words>690</Words>
  <Characters>393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e Iler</dc:creator>
  <cp:keywords/>
  <dc:description/>
  <cp:lastModifiedBy>Sunil Raj Thota</cp:lastModifiedBy>
  <cp:revision>24</cp:revision>
  <dcterms:created xsi:type="dcterms:W3CDTF">2021-07-02T20:10:00Z</dcterms:created>
  <dcterms:modified xsi:type="dcterms:W3CDTF">2021-10-24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77940B237604BAA9570433D2884FA</vt:lpwstr>
  </property>
</Properties>
</file>